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8B094" w14:textId="77777777" w:rsidR="00C72332" w:rsidRDefault="00C72332">
      <w:bookmarkStart w:id="0" w:name="_GoBack"/>
      <w:bookmarkEnd w:id="0"/>
    </w:p>
    <w:sdt>
      <w:sdtPr>
        <w:id w:val="-1711956154"/>
        <w:docPartObj>
          <w:docPartGallery w:val="Cover Pages"/>
          <w:docPartUnique/>
        </w:docPartObj>
      </w:sdtPr>
      <w:sdtEndPr/>
      <w:sdtContent>
        <w:p w14:paraId="43E2EF55" w14:textId="1ADE0453" w:rsidR="008B219F" w:rsidRDefault="008B219F">
          <w:r>
            <w:rPr>
              <w:noProof/>
            </w:rPr>
            <mc:AlternateContent>
              <mc:Choice Requires="wpg">
                <w:drawing>
                  <wp:anchor distT="0" distB="0" distL="114300" distR="114300" simplePos="0" relativeHeight="251658240" behindDoc="1" locked="0" layoutInCell="1" allowOverlap="1" wp14:anchorId="74047913" wp14:editId="6AA5CF00">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88A5AD6" w14:textId="153F5CDB" w:rsidR="008B219F" w:rsidRDefault="008B219F">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8" y="4838700"/>
                                <a:ext cx="6843395" cy="37897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8B219F" w:rsidRDefault="0083046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w:t>
                                      </w:r>
                                      <w:r w:rsidR="00611900">
                                        <w:rPr>
                                          <w:rFonts w:asciiTheme="majorHAnsi" w:eastAsiaTheme="majorEastAsia" w:hAnsiTheme="majorHAnsi" w:cstheme="majorBidi"/>
                                          <w:caps/>
                                          <w:color w:val="FFFFFF" w:themeColor="background1"/>
                                          <w:sz w:val="64"/>
                                          <w:szCs w:val="64"/>
                                        </w:rPr>
                                        <w:t>:</w:t>
                                      </w:r>
                                      <w:r>
                                        <w:rPr>
                                          <w:rFonts w:asciiTheme="majorHAnsi" w:eastAsiaTheme="majorEastAsia" w:hAnsiTheme="majorHAnsi" w:cstheme="majorBidi"/>
                                          <w:caps/>
                                          <w:color w:val="FFFFFF" w:themeColor="background1"/>
                                          <w:sz w:val="64"/>
                                          <w:szCs w:val="64"/>
                                        </w:rPr>
                                        <w:t xml:space="preserve">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8B219F" w:rsidRDefault="00347833">
                                      <w:pPr>
                                        <w:pStyle w:val="NoSpacing"/>
                                        <w:spacing w:before="120"/>
                                        <w:rPr>
                                          <w:color w:val="4472C4" w:themeColor="accent1"/>
                                          <w:sz w:val="36"/>
                                          <w:szCs w:val="36"/>
                                        </w:rPr>
                                      </w:pPr>
                                      <w:r>
                                        <w:rPr>
                                          <w:color w:val="4472C4" w:themeColor="accent1"/>
                                          <w:sz w:val="36"/>
                                          <w:szCs w:val="36"/>
                                        </w:rPr>
                                        <w:t>COSC2196 – Introduction to Information Technology</w:t>
                                      </w:r>
                                      <w:r w:rsidR="00CB109C">
                                        <w:rPr>
                                          <w:color w:val="4472C4" w:themeColor="accent1"/>
                                          <w:sz w:val="36"/>
                                          <w:szCs w:val="36"/>
                                        </w:rPr>
                                        <w:t xml:space="preserve"> A2</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4047913" id="Group 48"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fillcolor="#485870 [3122]" stroked="f" strokeweight="1pt">
                        <v:fill color2="#3d4b5f [2882]" angle="348" colors="0 #88acbb;6554f #88acbb" focus="100%" type="gradient"/>
                        <v:textbox inset="54pt,54pt,1in,5in">
                          <w:txbxContent>
                            <w:p w14:paraId="088A5AD6" w14:textId="153F5CDB" w:rsidR="008B219F" w:rsidRDefault="008B219F">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68434;height:3789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EndPr/>
                            <w:sdtContent>
                              <w:p w14:paraId="2127944F" w14:textId="6489B33E" w:rsidR="008B219F" w:rsidRDefault="0083046C">
                                <w:pPr>
                                  <w:pStyle w:val="NoSpacing"/>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assessment 2</w:t>
                                </w:r>
                                <w:r w:rsidR="00611900">
                                  <w:rPr>
                                    <w:rFonts w:asciiTheme="majorHAnsi" w:eastAsiaTheme="majorEastAsia" w:hAnsiTheme="majorHAnsi" w:cstheme="majorBidi"/>
                                    <w:caps/>
                                    <w:color w:val="FFFFFF" w:themeColor="background1"/>
                                    <w:sz w:val="64"/>
                                    <w:szCs w:val="64"/>
                                  </w:rPr>
                                  <w:t>:</w:t>
                                </w:r>
                                <w:r>
                                  <w:rPr>
                                    <w:rFonts w:asciiTheme="majorHAnsi" w:eastAsiaTheme="majorEastAsia" w:hAnsiTheme="majorHAnsi" w:cstheme="majorBidi"/>
                                    <w:caps/>
                                    <w:color w:val="FFFFFF" w:themeColor="background1"/>
                                    <w:sz w:val="64"/>
                                    <w:szCs w:val="64"/>
                                  </w:rPr>
                                  <w:t xml:space="preserve"> Team project</w:t>
                                </w:r>
                              </w:p>
                            </w:sdtContent>
                          </w:sdt>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6715393" w14:textId="625F6876" w:rsidR="008B219F" w:rsidRDefault="00347833">
                                <w:pPr>
                                  <w:pStyle w:val="NoSpacing"/>
                                  <w:spacing w:before="120"/>
                                  <w:rPr>
                                    <w:color w:val="4472C4" w:themeColor="accent1"/>
                                    <w:sz w:val="36"/>
                                    <w:szCs w:val="36"/>
                                  </w:rPr>
                                </w:pPr>
                                <w:r>
                                  <w:rPr>
                                    <w:color w:val="4472C4" w:themeColor="accent1"/>
                                    <w:sz w:val="36"/>
                                    <w:szCs w:val="36"/>
                                  </w:rPr>
                                  <w:t>COSC2196 – Introduction to Information Technology</w:t>
                                </w:r>
                                <w:r w:rsidR="00CB109C">
                                  <w:rPr>
                                    <w:color w:val="4472C4" w:themeColor="accent1"/>
                                    <w:sz w:val="36"/>
                                    <w:szCs w:val="36"/>
                                  </w:rPr>
                                  <w:t xml:space="preserve"> A2</w:t>
                                </w:r>
                              </w:p>
                            </w:sdtContent>
                          </w:sdt>
                        </w:txbxContent>
                      </v:textbox>
                    </v:shape>
                    <w10:wrap anchorx="page" anchory="page"/>
                  </v:group>
                </w:pict>
              </mc:Fallback>
            </mc:AlternateContent>
          </w:r>
        </w:p>
        <w:p w14:paraId="4517314F" w14:textId="76033200" w:rsidR="008B219F" w:rsidRDefault="008B219F">
          <w:r>
            <w:br w:type="page"/>
          </w:r>
        </w:p>
      </w:sdtContent>
    </w:sdt>
    <w:sdt>
      <w:sdtPr>
        <w:rPr>
          <w:rFonts w:asciiTheme="minorHAnsi" w:eastAsiaTheme="minorEastAsia" w:hAnsiTheme="minorHAnsi" w:cstheme="minorBidi"/>
          <w:color w:val="auto"/>
          <w:sz w:val="22"/>
          <w:szCs w:val="22"/>
        </w:rPr>
        <w:id w:val="-637492642"/>
        <w:docPartObj>
          <w:docPartGallery w:val="Table of Contents"/>
          <w:docPartUnique/>
        </w:docPartObj>
      </w:sdtPr>
      <w:sdtEndPr>
        <w:rPr>
          <w:b/>
          <w:bCs/>
          <w:noProof/>
        </w:rPr>
      </w:sdtEndPr>
      <w:sdtContent>
        <w:p w14:paraId="3DEB3214" w14:textId="58B6845D" w:rsidR="00A07351" w:rsidRDefault="00A07351">
          <w:pPr>
            <w:pStyle w:val="TOCHeading"/>
          </w:pPr>
          <w:r>
            <w:t>Contents</w:t>
          </w:r>
        </w:p>
        <w:p w14:paraId="04467C20" w14:textId="14587DE4" w:rsidR="00A07351" w:rsidRDefault="00A07351">
          <w:pPr>
            <w:pStyle w:val="TOC1"/>
            <w:tabs>
              <w:tab w:val="right" w:leader="dot" w:pos="9350"/>
            </w:tabs>
            <w:rPr>
              <w:noProof/>
            </w:rPr>
          </w:pPr>
          <w:r>
            <w:fldChar w:fldCharType="begin"/>
          </w:r>
          <w:r>
            <w:instrText xml:space="preserve"> TOC \o "1-3" \h \z \u </w:instrText>
          </w:r>
          <w:r>
            <w:fldChar w:fldCharType="separate"/>
          </w:r>
          <w:hyperlink w:anchor="_Toc36584428" w:history="1">
            <w:r w:rsidRPr="00480A5B">
              <w:rPr>
                <w:rStyle w:val="Hyperlink"/>
                <w:noProof/>
              </w:rPr>
              <w:t>Team Profile</w:t>
            </w:r>
            <w:r>
              <w:rPr>
                <w:noProof/>
                <w:webHidden/>
              </w:rPr>
              <w:tab/>
            </w:r>
            <w:r>
              <w:rPr>
                <w:noProof/>
                <w:webHidden/>
              </w:rPr>
              <w:fldChar w:fldCharType="begin"/>
            </w:r>
            <w:r>
              <w:rPr>
                <w:noProof/>
                <w:webHidden/>
              </w:rPr>
              <w:instrText xml:space="preserve"> PAGEREF _Toc36584428 \h </w:instrText>
            </w:r>
            <w:r>
              <w:rPr>
                <w:noProof/>
                <w:webHidden/>
              </w:rPr>
            </w:r>
            <w:r>
              <w:rPr>
                <w:noProof/>
                <w:webHidden/>
              </w:rPr>
              <w:fldChar w:fldCharType="separate"/>
            </w:r>
            <w:r>
              <w:rPr>
                <w:noProof/>
                <w:webHidden/>
              </w:rPr>
              <w:t>2</w:t>
            </w:r>
            <w:r>
              <w:rPr>
                <w:noProof/>
                <w:webHidden/>
              </w:rPr>
              <w:fldChar w:fldCharType="end"/>
            </w:r>
          </w:hyperlink>
        </w:p>
        <w:p w14:paraId="1F1481F6" w14:textId="3370EEDB" w:rsidR="00A07351" w:rsidRDefault="00DD4523">
          <w:pPr>
            <w:pStyle w:val="TOC2"/>
            <w:tabs>
              <w:tab w:val="right" w:leader="dot" w:pos="9350"/>
            </w:tabs>
            <w:rPr>
              <w:noProof/>
            </w:rPr>
          </w:pPr>
          <w:hyperlink w:anchor="_Toc36584429" w:history="1">
            <w:r w:rsidR="00A07351" w:rsidRPr="00480A5B">
              <w:rPr>
                <w:rStyle w:val="Hyperlink"/>
                <w:noProof/>
              </w:rPr>
              <w:t>Team Name</w:t>
            </w:r>
            <w:r w:rsidR="00A07351">
              <w:rPr>
                <w:noProof/>
                <w:webHidden/>
              </w:rPr>
              <w:tab/>
            </w:r>
            <w:r w:rsidR="00A07351">
              <w:rPr>
                <w:noProof/>
                <w:webHidden/>
              </w:rPr>
              <w:fldChar w:fldCharType="begin"/>
            </w:r>
            <w:r w:rsidR="00A07351">
              <w:rPr>
                <w:noProof/>
                <w:webHidden/>
              </w:rPr>
              <w:instrText xml:space="preserve"> PAGEREF _Toc36584429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70CA85E4" w14:textId="71DA76D9" w:rsidR="00A07351" w:rsidRDefault="00DD4523">
          <w:pPr>
            <w:pStyle w:val="TOC2"/>
            <w:tabs>
              <w:tab w:val="right" w:leader="dot" w:pos="9350"/>
            </w:tabs>
            <w:rPr>
              <w:noProof/>
            </w:rPr>
          </w:pPr>
          <w:hyperlink w:anchor="_Toc36584430" w:history="1">
            <w:r w:rsidR="00A07351" w:rsidRPr="00480A5B">
              <w:rPr>
                <w:rStyle w:val="Hyperlink"/>
                <w:noProof/>
              </w:rPr>
              <w:t>Team Members</w:t>
            </w:r>
            <w:r w:rsidR="00A07351">
              <w:rPr>
                <w:noProof/>
                <w:webHidden/>
              </w:rPr>
              <w:tab/>
            </w:r>
            <w:r w:rsidR="00A07351">
              <w:rPr>
                <w:noProof/>
                <w:webHidden/>
              </w:rPr>
              <w:fldChar w:fldCharType="begin"/>
            </w:r>
            <w:r w:rsidR="00A07351">
              <w:rPr>
                <w:noProof/>
                <w:webHidden/>
              </w:rPr>
              <w:instrText xml:space="preserve"> PAGEREF _Toc36584430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247F7FA1" w14:textId="5AEB4770" w:rsidR="00A07351" w:rsidRDefault="00DD4523">
          <w:pPr>
            <w:pStyle w:val="TOC3"/>
            <w:tabs>
              <w:tab w:val="right" w:leader="dot" w:pos="9350"/>
            </w:tabs>
            <w:rPr>
              <w:noProof/>
            </w:rPr>
          </w:pPr>
          <w:hyperlink w:anchor="_Toc36584431" w:history="1">
            <w:r w:rsidR="00A07351" w:rsidRPr="00480A5B">
              <w:rPr>
                <w:rStyle w:val="Hyperlink"/>
                <w:noProof/>
              </w:rPr>
              <w:t>Niki Arrogante</w:t>
            </w:r>
            <w:r w:rsidR="00A07351">
              <w:rPr>
                <w:noProof/>
                <w:webHidden/>
              </w:rPr>
              <w:tab/>
            </w:r>
            <w:r w:rsidR="00A07351">
              <w:rPr>
                <w:noProof/>
                <w:webHidden/>
              </w:rPr>
              <w:fldChar w:fldCharType="begin"/>
            </w:r>
            <w:r w:rsidR="00A07351">
              <w:rPr>
                <w:noProof/>
                <w:webHidden/>
              </w:rPr>
              <w:instrText xml:space="preserve"> PAGEREF _Toc36584431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4A500A72" w14:textId="459738C4" w:rsidR="00A07351" w:rsidRDefault="00DD4523">
          <w:pPr>
            <w:pStyle w:val="TOC3"/>
            <w:tabs>
              <w:tab w:val="right" w:leader="dot" w:pos="9350"/>
            </w:tabs>
            <w:rPr>
              <w:noProof/>
            </w:rPr>
          </w:pPr>
          <w:hyperlink w:anchor="_Toc36584432" w:history="1">
            <w:r w:rsidR="00A07351" w:rsidRPr="00480A5B">
              <w:rPr>
                <w:rStyle w:val="Hyperlink"/>
                <w:noProof/>
              </w:rPr>
              <w:t>Tamara Brice</w:t>
            </w:r>
            <w:r w:rsidR="00A07351">
              <w:rPr>
                <w:noProof/>
                <w:webHidden/>
              </w:rPr>
              <w:tab/>
            </w:r>
            <w:r w:rsidR="00A07351">
              <w:rPr>
                <w:noProof/>
                <w:webHidden/>
              </w:rPr>
              <w:fldChar w:fldCharType="begin"/>
            </w:r>
            <w:r w:rsidR="00A07351">
              <w:rPr>
                <w:noProof/>
                <w:webHidden/>
              </w:rPr>
              <w:instrText xml:space="preserve"> PAGEREF _Toc36584432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7BAD91C6" w14:textId="0D5197FE" w:rsidR="00A07351" w:rsidRDefault="00DD4523">
          <w:pPr>
            <w:pStyle w:val="TOC3"/>
            <w:tabs>
              <w:tab w:val="right" w:leader="dot" w:pos="9350"/>
            </w:tabs>
            <w:rPr>
              <w:noProof/>
            </w:rPr>
          </w:pPr>
          <w:hyperlink w:anchor="_Toc36584433" w:history="1">
            <w:r w:rsidR="00A07351" w:rsidRPr="00480A5B">
              <w:rPr>
                <w:rStyle w:val="Hyperlink"/>
                <w:noProof/>
              </w:rPr>
              <w:t>Debborah Bryce</w:t>
            </w:r>
            <w:r w:rsidR="00A07351">
              <w:rPr>
                <w:noProof/>
                <w:webHidden/>
              </w:rPr>
              <w:tab/>
            </w:r>
            <w:r w:rsidR="00A07351">
              <w:rPr>
                <w:noProof/>
                <w:webHidden/>
              </w:rPr>
              <w:fldChar w:fldCharType="begin"/>
            </w:r>
            <w:r w:rsidR="00A07351">
              <w:rPr>
                <w:noProof/>
                <w:webHidden/>
              </w:rPr>
              <w:instrText xml:space="preserve"> PAGEREF _Toc36584433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4CBE5B61" w14:textId="52727B86" w:rsidR="00A07351" w:rsidRDefault="00DD4523">
          <w:pPr>
            <w:pStyle w:val="TOC3"/>
            <w:tabs>
              <w:tab w:val="right" w:leader="dot" w:pos="9350"/>
            </w:tabs>
            <w:rPr>
              <w:noProof/>
            </w:rPr>
          </w:pPr>
          <w:hyperlink w:anchor="_Toc36584434" w:history="1">
            <w:r w:rsidR="00A07351" w:rsidRPr="00480A5B">
              <w:rPr>
                <w:rStyle w:val="Hyperlink"/>
                <w:noProof/>
              </w:rPr>
              <w:t>Samuel Claydon</w:t>
            </w:r>
            <w:r w:rsidR="00A07351">
              <w:rPr>
                <w:noProof/>
                <w:webHidden/>
              </w:rPr>
              <w:tab/>
            </w:r>
            <w:r w:rsidR="00A07351">
              <w:rPr>
                <w:noProof/>
                <w:webHidden/>
              </w:rPr>
              <w:fldChar w:fldCharType="begin"/>
            </w:r>
            <w:r w:rsidR="00A07351">
              <w:rPr>
                <w:noProof/>
                <w:webHidden/>
              </w:rPr>
              <w:instrText xml:space="preserve"> PAGEREF _Toc36584434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3DC47B38" w14:textId="1E227850" w:rsidR="00A07351" w:rsidRDefault="00DD4523">
          <w:pPr>
            <w:pStyle w:val="TOC3"/>
            <w:tabs>
              <w:tab w:val="right" w:leader="dot" w:pos="9350"/>
            </w:tabs>
            <w:rPr>
              <w:noProof/>
            </w:rPr>
          </w:pPr>
          <w:hyperlink w:anchor="_Toc36584435" w:history="1">
            <w:r w:rsidR="00A07351" w:rsidRPr="00480A5B">
              <w:rPr>
                <w:rStyle w:val="Hyperlink"/>
                <w:noProof/>
              </w:rPr>
              <w:t>Caden Maxwell</w:t>
            </w:r>
            <w:r w:rsidR="00A07351">
              <w:rPr>
                <w:noProof/>
                <w:webHidden/>
              </w:rPr>
              <w:tab/>
            </w:r>
            <w:r w:rsidR="00A07351">
              <w:rPr>
                <w:noProof/>
                <w:webHidden/>
              </w:rPr>
              <w:fldChar w:fldCharType="begin"/>
            </w:r>
            <w:r w:rsidR="00A07351">
              <w:rPr>
                <w:noProof/>
                <w:webHidden/>
              </w:rPr>
              <w:instrText xml:space="preserve"> PAGEREF _Toc36584435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35B7EB29" w14:textId="57D13A3A" w:rsidR="00A07351" w:rsidRDefault="00DD4523">
          <w:pPr>
            <w:pStyle w:val="TOC3"/>
            <w:tabs>
              <w:tab w:val="right" w:leader="dot" w:pos="9350"/>
            </w:tabs>
            <w:rPr>
              <w:noProof/>
            </w:rPr>
          </w:pPr>
          <w:hyperlink w:anchor="_Toc36584436" w:history="1">
            <w:r w:rsidR="00A07351" w:rsidRPr="00480A5B">
              <w:rPr>
                <w:rStyle w:val="Hyperlink"/>
                <w:noProof/>
              </w:rPr>
              <w:t>Jake Waterson</w:t>
            </w:r>
            <w:r w:rsidR="00A07351">
              <w:rPr>
                <w:noProof/>
                <w:webHidden/>
              </w:rPr>
              <w:tab/>
            </w:r>
            <w:r w:rsidR="00A07351">
              <w:rPr>
                <w:noProof/>
                <w:webHidden/>
              </w:rPr>
              <w:fldChar w:fldCharType="begin"/>
            </w:r>
            <w:r w:rsidR="00A07351">
              <w:rPr>
                <w:noProof/>
                <w:webHidden/>
              </w:rPr>
              <w:instrText xml:space="preserve"> PAGEREF _Toc36584436 \h </w:instrText>
            </w:r>
            <w:r w:rsidR="00A07351">
              <w:rPr>
                <w:noProof/>
                <w:webHidden/>
              </w:rPr>
            </w:r>
            <w:r w:rsidR="00A07351">
              <w:rPr>
                <w:noProof/>
                <w:webHidden/>
              </w:rPr>
              <w:fldChar w:fldCharType="separate"/>
            </w:r>
            <w:r w:rsidR="00A07351">
              <w:rPr>
                <w:noProof/>
                <w:webHidden/>
              </w:rPr>
              <w:t>2</w:t>
            </w:r>
            <w:r w:rsidR="00A07351">
              <w:rPr>
                <w:noProof/>
                <w:webHidden/>
              </w:rPr>
              <w:fldChar w:fldCharType="end"/>
            </w:r>
          </w:hyperlink>
        </w:p>
        <w:p w14:paraId="02ECFF4A" w14:textId="10B3B1BE" w:rsidR="00A07351" w:rsidRDefault="00A07351">
          <w:r>
            <w:rPr>
              <w:b/>
              <w:bCs/>
              <w:noProof/>
            </w:rPr>
            <w:fldChar w:fldCharType="end"/>
          </w:r>
        </w:p>
      </w:sdtContent>
    </w:sdt>
    <w:p w14:paraId="5A4987EC" w14:textId="231114E1" w:rsidR="00CB109C" w:rsidRDefault="00CB109C">
      <w:r>
        <w:br w:type="page"/>
      </w:r>
    </w:p>
    <w:p w14:paraId="615AD401" w14:textId="7EFD0E5F" w:rsidR="005F58EB" w:rsidRDefault="00CB109C" w:rsidP="00CB109C">
      <w:pPr>
        <w:pStyle w:val="Heading1"/>
      </w:pPr>
      <w:bookmarkStart w:id="1" w:name="_Toc36584428"/>
      <w:r>
        <w:lastRenderedPageBreak/>
        <w:t>Team Profile</w:t>
      </w:r>
      <w:bookmarkEnd w:id="1"/>
      <w:r w:rsidR="00B4751C">
        <w:t xml:space="preserve"> – Team25</w:t>
      </w:r>
    </w:p>
    <w:p w14:paraId="4D1D4C6B" w14:textId="78098EC3" w:rsidR="00B4751C" w:rsidRPr="00B4751C" w:rsidRDefault="00DD4523" w:rsidP="00B4751C">
      <w:pPr>
        <w:jc w:val="both"/>
      </w:pPr>
      <w:hyperlink r:id="rId6" w:history="1">
        <w:r w:rsidR="00B4751C" w:rsidRPr="00B4751C">
          <w:rPr>
            <w:rStyle w:val="Hyperlink"/>
          </w:rPr>
          <w:t>Team Website</w:t>
        </w:r>
      </w:hyperlink>
    </w:p>
    <w:p w14:paraId="7E8118A1" w14:textId="4674A9F4" w:rsidR="00CB109C" w:rsidRDefault="00EE06EB" w:rsidP="00EE06EB">
      <w:pPr>
        <w:pStyle w:val="Heading2"/>
      </w:pPr>
      <w:bookmarkStart w:id="2" w:name="_Toc36584429"/>
      <w:r>
        <w:t>Team Name</w:t>
      </w:r>
      <w:bookmarkEnd w:id="2"/>
    </w:p>
    <w:p w14:paraId="3623714B" w14:textId="08BE1374" w:rsidR="00B4751C" w:rsidRDefault="00EE06EB" w:rsidP="00EE06EB">
      <w:r>
        <w:t xml:space="preserve">Our team collectively decided to name ourselves </w:t>
      </w:r>
      <w:r w:rsidRPr="004C7BAF">
        <w:rPr>
          <w:b/>
          <w:bCs/>
        </w:rPr>
        <w:t>Team25</w:t>
      </w:r>
      <w:r w:rsidR="00D10D7B">
        <w:t xml:space="preserve">. It was </w:t>
      </w:r>
      <w:r w:rsidR="00A70C7E">
        <w:t xml:space="preserve">named after the </w:t>
      </w:r>
      <w:r w:rsidR="00F25D8E">
        <w:t>group number we joined in Canvas.</w:t>
      </w:r>
      <w:r w:rsidR="001E3634">
        <w:t xml:space="preserve"> It’s easy to remember, straightforward, and </w:t>
      </w:r>
      <w:r w:rsidR="008E08DD">
        <w:t>involves a nice, rounded number that everyone can appreciate.</w:t>
      </w:r>
    </w:p>
    <w:p w14:paraId="19AFC28B" w14:textId="529B6A86" w:rsidR="008E08DD" w:rsidRDefault="00761DE4" w:rsidP="00761DE4">
      <w:pPr>
        <w:pStyle w:val="Heading2"/>
      </w:pPr>
      <w:bookmarkStart w:id="3" w:name="_Toc36584430"/>
      <w:r>
        <w:t>Team</w:t>
      </w:r>
      <w:r w:rsidR="00504042">
        <w:t>25</w:t>
      </w:r>
      <w:r>
        <w:t xml:space="preserve"> Members</w:t>
      </w:r>
      <w:bookmarkEnd w:id="3"/>
    </w:p>
    <w:p w14:paraId="2F528460" w14:textId="20E712F5" w:rsidR="0083046C" w:rsidRPr="0083046C" w:rsidRDefault="0083046C" w:rsidP="0083046C">
      <w:r>
        <w:t>The six members of Team25 are:</w:t>
      </w:r>
    </w:p>
    <w:p w14:paraId="11E62E5C" w14:textId="7EF3B8F3" w:rsidR="00761DE4" w:rsidRDefault="00761DE4" w:rsidP="00761DE4">
      <w:pPr>
        <w:pStyle w:val="Heading3"/>
      </w:pPr>
      <w:bookmarkStart w:id="4" w:name="_Toc36584431"/>
      <w:r>
        <w:t>Niki Arrogante</w:t>
      </w:r>
      <w:bookmarkEnd w:id="4"/>
    </w:p>
    <w:p w14:paraId="2FAED80A" w14:textId="1FFDF711" w:rsidR="0083522D" w:rsidRDefault="00A07351" w:rsidP="00A07351">
      <w:r>
        <w:t xml:space="preserve">Sydney-born and raised, Niki </w:t>
      </w:r>
      <w:r w:rsidR="00691463">
        <w:t xml:space="preserve">is </w:t>
      </w:r>
      <w:r w:rsidR="00C74ECB">
        <w:t xml:space="preserve">currently a full-time student following years </w:t>
      </w:r>
      <w:r w:rsidR="002C1475">
        <w:t xml:space="preserve">working </w:t>
      </w:r>
      <w:r w:rsidR="00C74ECB">
        <w:t>in various sectors</w:t>
      </w:r>
      <w:r w:rsidR="002C1475">
        <w:t xml:space="preserve"> </w:t>
      </w:r>
      <w:r w:rsidR="001809B7">
        <w:t>including</w:t>
      </w:r>
      <w:r w:rsidR="002C1475">
        <w:t xml:space="preserve"> telecommunications </w:t>
      </w:r>
      <w:r w:rsidR="001809B7">
        <w:t>and logistics</w:t>
      </w:r>
      <w:r w:rsidR="00C74ECB">
        <w:t xml:space="preserve">. </w:t>
      </w:r>
      <w:r w:rsidR="006C06B5">
        <w:t xml:space="preserve">He is a big fan of virtual </w:t>
      </w:r>
      <w:r w:rsidR="00EE3BE0">
        <w:t xml:space="preserve">reality and hopes to find ways to implement </w:t>
      </w:r>
      <w:r w:rsidR="00F34695">
        <w:t xml:space="preserve">the technology in new, exciting ways. </w:t>
      </w:r>
      <w:r w:rsidR="00655474">
        <w:t xml:space="preserve">Outside of studies, he enjoys gaming, motorcycles, </w:t>
      </w:r>
      <w:r w:rsidR="001D27DC">
        <w:t xml:space="preserve">and spending time with his </w:t>
      </w:r>
      <w:r w:rsidR="00BB00F2">
        <w:t>two</w:t>
      </w:r>
      <w:r w:rsidR="001D27DC">
        <w:t>-year old daughter</w:t>
      </w:r>
      <w:r w:rsidR="00EB16E0">
        <w:t xml:space="preserve"> and partner.</w:t>
      </w:r>
    </w:p>
    <w:p w14:paraId="63D1D259" w14:textId="156622ED" w:rsidR="00B4751C" w:rsidRDefault="00DD4523" w:rsidP="00A07351">
      <w:hyperlink r:id="rId7" w:history="1">
        <w:r w:rsidR="007F11A1" w:rsidRPr="007F11A1">
          <w:rPr>
            <w:rStyle w:val="Hyperlink"/>
          </w:rPr>
          <w:t xml:space="preserve">Niki’s </w:t>
        </w:r>
        <w:r w:rsidR="00B4751C" w:rsidRPr="007F11A1">
          <w:rPr>
            <w:rStyle w:val="Hyperlink"/>
          </w:rPr>
          <w:t>Website</w:t>
        </w:r>
      </w:hyperlink>
    </w:p>
    <w:p w14:paraId="62C743A6" w14:textId="2A04160B" w:rsidR="0083522D" w:rsidRPr="0083522D" w:rsidRDefault="00354DD9" w:rsidP="0083522D">
      <w:r>
        <w:t>Ideal Job: Hardware/Software Developer (VR)</w:t>
      </w:r>
    </w:p>
    <w:p w14:paraId="44189384" w14:textId="46465EE5" w:rsidR="00D73BD0" w:rsidRDefault="00D73BD0" w:rsidP="00A07351">
      <w:r>
        <w:rPr>
          <w:noProof/>
        </w:rPr>
        <w:drawing>
          <wp:inline distT="0" distB="0" distL="0" distR="0" wp14:anchorId="20127F8F" wp14:editId="74A703B6">
            <wp:extent cx="5932805" cy="4235450"/>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2805" cy="4235450"/>
                    </a:xfrm>
                    <a:prstGeom prst="rect">
                      <a:avLst/>
                    </a:prstGeom>
                    <a:noFill/>
                    <a:ln>
                      <a:solidFill>
                        <a:schemeClr val="tx1"/>
                      </a:solidFill>
                    </a:ln>
                    <a:effectLst/>
                  </pic:spPr>
                </pic:pic>
              </a:graphicData>
            </a:graphic>
          </wp:inline>
        </w:drawing>
      </w:r>
    </w:p>
    <w:p w14:paraId="14B341BF" w14:textId="7961A249" w:rsidR="00241FDC" w:rsidRDefault="00EE1E5E" w:rsidP="00DD57F1">
      <w:pPr>
        <w:jc w:val="center"/>
      </w:pPr>
      <w:r>
        <w:rPr>
          <w:noProof/>
        </w:rPr>
        <w:lastRenderedPageBreak/>
        <w:drawing>
          <wp:inline distT="0" distB="0" distL="0" distR="0" wp14:anchorId="7405068D" wp14:editId="5690BB68">
            <wp:extent cx="2827567" cy="3981450"/>
            <wp:effectExtent l="19050" t="19050" r="1143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37538" cy="3995490"/>
                    </a:xfrm>
                    <a:prstGeom prst="rect">
                      <a:avLst/>
                    </a:prstGeom>
                    <a:noFill/>
                    <a:ln>
                      <a:solidFill>
                        <a:schemeClr val="tx1"/>
                      </a:solidFill>
                    </a:ln>
                  </pic:spPr>
                </pic:pic>
              </a:graphicData>
            </a:graphic>
          </wp:inline>
        </w:drawing>
      </w:r>
    </w:p>
    <w:p w14:paraId="319BB824" w14:textId="6C639FA9" w:rsidR="00EE1E5E" w:rsidRDefault="00EE1E5E" w:rsidP="00DD57F1">
      <w:pPr>
        <w:jc w:val="center"/>
      </w:pPr>
      <w:r>
        <w:rPr>
          <w:noProof/>
        </w:rPr>
        <w:drawing>
          <wp:inline distT="0" distB="0" distL="0" distR="0" wp14:anchorId="632940FC" wp14:editId="6DEA936D">
            <wp:extent cx="5981700" cy="4022332"/>
            <wp:effectExtent l="19050" t="19050" r="19050" b="165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82978" cy="4023191"/>
                    </a:xfrm>
                    <a:prstGeom prst="rect">
                      <a:avLst/>
                    </a:prstGeom>
                    <a:noFill/>
                    <a:ln>
                      <a:solidFill>
                        <a:schemeClr val="tx1"/>
                      </a:solidFill>
                    </a:ln>
                  </pic:spPr>
                </pic:pic>
              </a:graphicData>
            </a:graphic>
          </wp:inline>
        </w:drawing>
      </w:r>
    </w:p>
    <w:p w14:paraId="11830F41" w14:textId="104D5FFD" w:rsidR="00761DE4" w:rsidRDefault="00FE2786" w:rsidP="00FE2786">
      <w:pPr>
        <w:pStyle w:val="Heading3"/>
      </w:pPr>
      <w:bookmarkStart w:id="5" w:name="_Toc36584432"/>
      <w:r>
        <w:lastRenderedPageBreak/>
        <w:t>Tamara Brice</w:t>
      </w:r>
      <w:bookmarkEnd w:id="5"/>
    </w:p>
    <w:p w14:paraId="653CBF4E" w14:textId="0A569C4B" w:rsidR="003C275B" w:rsidRDefault="003C275B" w:rsidP="003C275B">
      <w:pPr>
        <w:pStyle w:val="NoSpacing"/>
      </w:pPr>
      <w:r>
        <w:t>Tamara</w:t>
      </w:r>
      <w:r w:rsidRPr="004550AB">
        <w:t xml:space="preserve"> ha</w:t>
      </w:r>
      <w:r>
        <w:t>s</w:t>
      </w:r>
      <w:r w:rsidRPr="004550AB">
        <w:t xml:space="preserve"> been working in the field of Telecommunications for </w:t>
      </w:r>
      <w:r w:rsidR="00DD57F1">
        <w:t>twelve</w:t>
      </w:r>
      <w:r w:rsidRPr="004550AB">
        <w:t xml:space="preserve"> years. Throughout </w:t>
      </w:r>
      <w:r>
        <w:t>her</w:t>
      </w:r>
      <w:r w:rsidRPr="004550AB">
        <w:t xml:space="preserve"> role</w:t>
      </w:r>
      <w:r w:rsidR="00DD57F1">
        <w:t>,</w:t>
      </w:r>
      <w:r>
        <w:t xml:space="preserve"> she</w:t>
      </w:r>
      <w:r w:rsidRPr="004550AB">
        <w:t xml:space="preserve"> ha</w:t>
      </w:r>
      <w:r>
        <w:t>s</w:t>
      </w:r>
      <w:r w:rsidRPr="004550AB">
        <w:t xml:space="preserve"> worked almost exclusively with enterprise and government contracts specializing in </w:t>
      </w:r>
      <w:r w:rsidR="00DD57F1">
        <w:t>C</w:t>
      </w:r>
      <w:r w:rsidRPr="004550AB">
        <w:t>isco</w:t>
      </w:r>
      <w:r w:rsidR="00DD57F1">
        <w:t>-</w:t>
      </w:r>
      <w:r w:rsidRPr="004550AB">
        <w:t xml:space="preserve">managed networks and </w:t>
      </w:r>
      <w:r w:rsidR="00DD57F1" w:rsidRPr="004550AB">
        <w:t>Wi-Fi</w:t>
      </w:r>
      <w:r w:rsidRPr="004550AB">
        <w:t xml:space="preserve">. Outside of work </w:t>
      </w:r>
      <w:r>
        <w:t>she</w:t>
      </w:r>
      <w:r w:rsidRPr="004550AB">
        <w:t xml:space="preserve"> spends a </w:t>
      </w:r>
      <w:r w:rsidR="00DD57F1">
        <w:t>lot</w:t>
      </w:r>
      <w:r w:rsidRPr="004550AB">
        <w:t xml:space="preserve"> of time working on Rally Cars</w:t>
      </w:r>
      <w:r>
        <w:t xml:space="preserve"> and</w:t>
      </w:r>
      <w:r w:rsidRPr="004550AB">
        <w:t xml:space="preserve"> volunteer</w:t>
      </w:r>
      <w:r>
        <w:t>ing</w:t>
      </w:r>
      <w:r w:rsidRPr="004550AB">
        <w:t xml:space="preserve"> with the Australian Communications Radio Monitors (ACRM), The Adelaide Brown Coats and Shine SA</w:t>
      </w:r>
      <w:r w:rsidR="00DD57F1">
        <w:t>,</w:t>
      </w:r>
      <w:r w:rsidRPr="004550AB">
        <w:t xml:space="preserve"> where </w:t>
      </w:r>
      <w:r>
        <w:t>they</w:t>
      </w:r>
      <w:r w:rsidRPr="004550AB">
        <w:t xml:space="preserve"> run events to raise money for charities. </w:t>
      </w:r>
      <w:r w:rsidR="00DD57F1">
        <w:t>Tamara</w:t>
      </w:r>
      <w:r w:rsidRPr="004550AB">
        <w:t xml:space="preserve"> first </w:t>
      </w:r>
      <w:r w:rsidR="00DD57F1">
        <w:t>became</w:t>
      </w:r>
      <w:r w:rsidRPr="004550AB">
        <w:t xml:space="preserve"> interested in IT during high school</w:t>
      </w:r>
      <w:r w:rsidR="00DD57F1">
        <w:t>,</w:t>
      </w:r>
      <w:r w:rsidRPr="004550AB">
        <w:t xml:space="preserve"> when </w:t>
      </w:r>
      <w:r>
        <w:t>she</w:t>
      </w:r>
      <w:r w:rsidRPr="004550AB">
        <w:t xml:space="preserve"> started building </w:t>
      </w:r>
      <w:r>
        <w:t>her</w:t>
      </w:r>
      <w:r w:rsidRPr="004550AB">
        <w:t xml:space="preserve"> own gaming machines</w:t>
      </w:r>
      <w:r>
        <w:t>.</w:t>
      </w:r>
      <w:r w:rsidRPr="004550AB">
        <w:t xml:space="preserve"> </w:t>
      </w:r>
      <w:r>
        <w:t xml:space="preserve">She </w:t>
      </w:r>
      <w:r w:rsidR="00DD57F1">
        <w:t xml:space="preserve">became heavily invested in </w:t>
      </w:r>
      <w:r w:rsidRPr="004550AB">
        <w:t>gaming</w:t>
      </w:r>
      <w:r>
        <w:t>,</w:t>
      </w:r>
      <w:r w:rsidRPr="004550AB">
        <w:t xml:space="preserve"> 3</w:t>
      </w:r>
      <w:r w:rsidR="00DD57F1">
        <w:t>D</w:t>
      </w:r>
      <w:r w:rsidRPr="004550AB">
        <w:t xml:space="preserve"> modelling</w:t>
      </w:r>
      <w:r w:rsidR="00DD57F1">
        <w:t>,</w:t>
      </w:r>
      <w:r w:rsidRPr="004550AB">
        <w:t xml:space="preserve"> and making mod</w:t>
      </w:r>
      <w:r w:rsidR="00DD57F1">
        <w:t>ification</w:t>
      </w:r>
      <w:r w:rsidRPr="004550AB">
        <w:t xml:space="preserve">s for games. </w:t>
      </w:r>
      <w:r w:rsidR="00DD57F1">
        <w:t xml:space="preserve">While she </w:t>
      </w:r>
      <w:r>
        <w:t>hasn’t</w:t>
      </w:r>
      <w:r w:rsidRPr="004550AB">
        <w:t xml:space="preserve"> had a great opportunity to further </w:t>
      </w:r>
      <w:r>
        <w:t>her</w:t>
      </w:r>
      <w:r w:rsidRPr="004550AB">
        <w:t xml:space="preserve"> PC programming skills since school</w:t>
      </w:r>
      <w:r w:rsidR="00DD57F1">
        <w:t>,</w:t>
      </w:r>
      <w:r w:rsidRPr="004550AB">
        <w:t xml:space="preserve"> focusing entirely on networking equipment</w:t>
      </w:r>
      <w:r w:rsidR="00DD57F1">
        <w:t>,</w:t>
      </w:r>
      <w:r w:rsidRPr="004550AB">
        <w:t xml:space="preserve"> </w:t>
      </w:r>
      <w:r w:rsidR="00DD57F1">
        <w:t xml:space="preserve">Tamara </w:t>
      </w:r>
      <w:r w:rsidRPr="004550AB">
        <w:t>miss</w:t>
      </w:r>
      <w:r>
        <w:t>es</w:t>
      </w:r>
      <w:r w:rsidRPr="004550AB">
        <w:t xml:space="preserve"> making small apps and programs</w:t>
      </w:r>
      <w:r w:rsidR="00DD57F1">
        <w:t>, and is excited to find new opportunities.</w:t>
      </w:r>
    </w:p>
    <w:p w14:paraId="37B69395" w14:textId="724886A7" w:rsidR="007F11A1" w:rsidRDefault="007F11A1" w:rsidP="003C275B">
      <w:pPr>
        <w:pStyle w:val="NoSpacing"/>
      </w:pPr>
    </w:p>
    <w:p w14:paraId="6362B877" w14:textId="36D72D30" w:rsidR="007F11A1" w:rsidRDefault="00DD4523" w:rsidP="003C275B">
      <w:pPr>
        <w:pStyle w:val="NoSpacing"/>
      </w:pPr>
      <w:hyperlink r:id="rId11" w:history="1">
        <w:r w:rsidR="007F11A1" w:rsidRPr="007F11A1">
          <w:rPr>
            <w:rStyle w:val="Hyperlink"/>
          </w:rPr>
          <w:t>Tamara’s Website</w:t>
        </w:r>
      </w:hyperlink>
    </w:p>
    <w:p w14:paraId="5194863D" w14:textId="49EEC4F3" w:rsidR="00B4751C" w:rsidRDefault="00B4751C" w:rsidP="003C275B">
      <w:pPr>
        <w:pStyle w:val="NoSpacing"/>
      </w:pPr>
    </w:p>
    <w:p w14:paraId="6806829B" w14:textId="63203EEE" w:rsidR="00B4751C" w:rsidRDefault="00B4751C" w:rsidP="003C275B">
      <w:pPr>
        <w:pStyle w:val="NoSpacing"/>
      </w:pPr>
      <w:r>
        <w:t>Ideal Job: Infrastructure Automation Consultant – Defence</w:t>
      </w:r>
    </w:p>
    <w:p w14:paraId="6DBB6CDB" w14:textId="77777777" w:rsidR="00B4751C" w:rsidRDefault="00B4751C" w:rsidP="003C275B">
      <w:pPr>
        <w:pStyle w:val="NoSpacing"/>
      </w:pPr>
    </w:p>
    <w:p w14:paraId="43C7DBA5" w14:textId="46057CC0" w:rsidR="00B4751C" w:rsidRDefault="00B4751C" w:rsidP="00B4751C">
      <w:pPr>
        <w:pStyle w:val="NoSpacing"/>
        <w:jc w:val="center"/>
      </w:pPr>
      <w:r>
        <w:rPr>
          <w:noProof/>
        </w:rPr>
        <w:drawing>
          <wp:inline distT="0" distB="0" distL="0" distR="0" wp14:anchorId="1CC4E246" wp14:editId="65D070C9">
            <wp:extent cx="3314700" cy="3943350"/>
            <wp:effectExtent l="19050" t="19050" r="19050" b="19050"/>
            <wp:docPr id="9" name="Picture 9" descr="Mara&#10;           16 Personality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ra&#10;           16 Personality T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14700" cy="3943350"/>
                    </a:xfrm>
                    <a:prstGeom prst="rect">
                      <a:avLst/>
                    </a:prstGeom>
                    <a:noFill/>
                    <a:ln>
                      <a:solidFill>
                        <a:schemeClr val="tx1"/>
                      </a:solidFill>
                    </a:ln>
                  </pic:spPr>
                </pic:pic>
              </a:graphicData>
            </a:graphic>
          </wp:inline>
        </w:drawing>
      </w:r>
    </w:p>
    <w:p w14:paraId="5B8FB6FA" w14:textId="6680BCA7" w:rsidR="00B4751C" w:rsidRDefault="00B4751C" w:rsidP="00B4751C">
      <w:pPr>
        <w:pStyle w:val="NoSpacing"/>
        <w:jc w:val="center"/>
      </w:pPr>
      <w:r w:rsidRPr="00B4751C">
        <w:rPr>
          <w:noProof/>
        </w:rPr>
        <w:lastRenderedPageBreak/>
        <w:drawing>
          <wp:inline distT="0" distB="0" distL="0" distR="0" wp14:anchorId="06CDAD67" wp14:editId="0883C962">
            <wp:extent cx="3162741" cy="1695687"/>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741" cy="1695687"/>
                    </a:xfrm>
                    <a:prstGeom prst="rect">
                      <a:avLst/>
                    </a:prstGeom>
                    <a:ln>
                      <a:solidFill>
                        <a:schemeClr val="tx1"/>
                      </a:solidFill>
                    </a:ln>
                  </pic:spPr>
                </pic:pic>
              </a:graphicData>
            </a:graphic>
          </wp:inline>
        </w:drawing>
      </w:r>
    </w:p>
    <w:p w14:paraId="73D23ABE" w14:textId="5158C5E2" w:rsidR="00B4751C" w:rsidRPr="004550AB" w:rsidRDefault="00B4751C" w:rsidP="003C275B">
      <w:pPr>
        <w:pStyle w:val="NoSpacing"/>
      </w:pPr>
      <w:r>
        <w:rPr>
          <w:noProof/>
        </w:rPr>
        <w:drawing>
          <wp:inline distT="0" distB="0" distL="0" distR="0" wp14:anchorId="41644D92" wp14:editId="74621227">
            <wp:extent cx="5943600" cy="2250440"/>
            <wp:effectExtent l="19050" t="19050" r="19050" b="16510"/>
            <wp:docPr id="11" name="Picture 11" descr="Mara Psychomtric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ra Psychomtric Tes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250440"/>
                    </a:xfrm>
                    <a:prstGeom prst="rect">
                      <a:avLst/>
                    </a:prstGeom>
                    <a:noFill/>
                    <a:ln>
                      <a:solidFill>
                        <a:schemeClr val="tx1"/>
                      </a:solidFill>
                    </a:ln>
                  </pic:spPr>
                </pic:pic>
              </a:graphicData>
            </a:graphic>
          </wp:inline>
        </w:drawing>
      </w:r>
    </w:p>
    <w:p w14:paraId="03682F00" w14:textId="77777777" w:rsidR="00EB16E0" w:rsidRPr="00EB16E0" w:rsidRDefault="00EB16E0" w:rsidP="00EB16E0"/>
    <w:p w14:paraId="6B92EA82" w14:textId="77777777" w:rsidR="007F11A1" w:rsidRDefault="007F11A1">
      <w:pPr>
        <w:rPr>
          <w:rFonts w:asciiTheme="majorHAnsi" w:eastAsiaTheme="majorEastAsia" w:hAnsiTheme="majorHAnsi" w:cstheme="majorBidi"/>
          <w:color w:val="2F5496" w:themeColor="accent1" w:themeShade="BF"/>
          <w:sz w:val="28"/>
          <w:szCs w:val="28"/>
        </w:rPr>
      </w:pPr>
      <w:bookmarkStart w:id="6" w:name="_Toc36584433"/>
      <w:r>
        <w:br w:type="page"/>
      </w:r>
    </w:p>
    <w:p w14:paraId="34830570" w14:textId="163E3564" w:rsidR="00FE2786" w:rsidRDefault="0020763A" w:rsidP="00FE2786">
      <w:pPr>
        <w:pStyle w:val="Heading3"/>
      </w:pPr>
      <w:r>
        <w:lastRenderedPageBreak/>
        <w:t>Debborah Bryce</w:t>
      </w:r>
      <w:bookmarkEnd w:id="6"/>
    </w:p>
    <w:p w14:paraId="34E7367D" w14:textId="77ED5045" w:rsidR="00E322D1" w:rsidRDefault="00E322D1" w:rsidP="008A0BC4">
      <w:r w:rsidRPr="00E322D1">
        <w:t xml:space="preserve">Mum of </w:t>
      </w:r>
      <w:r w:rsidR="00BB00F2">
        <w:t>four</w:t>
      </w:r>
      <w:r w:rsidRPr="00E322D1">
        <w:t xml:space="preserve"> kids, </w:t>
      </w:r>
      <w:r w:rsidR="00BB00F2">
        <w:t>two</w:t>
      </w:r>
      <w:r w:rsidRPr="00E322D1">
        <w:t xml:space="preserve"> cats, </w:t>
      </w:r>
      <w:r w:rsidR="00A07351">
        <w:t xml:space="preserve">and </w:t>
      </w:r>
      <w:r w:rsidR="00BB00F2">
        <w:t>two</w:t>
      </w:r>
      <w:r w:rsidRPr="00E322D1">
        <w:t xml:space="preserve"> dogs</w:t>
      </w:r>
      <w:r w:rsidR="008A0BC4">
        <w:t>, Debborah was b</w:t>
      </w:r>
      <w:r w:rsidRPr="00E322D1">
        <w:t xml:space="preserve">orn and raised in Australia with English Scottish heritage. </w:t>
      </w:r>
      <w:r>
        <w:t>Debborah plays</w:t>
      </w:r>
      <w:r w:rsidRPr="00E322D1">
        <w:t xml:space="preserve"> netball on the weekend</w:t>
      </w:r>
      <w:r>
        <w:t>s</w:t>
      </w:r>
      <w:r w:rsidRPr="00E322D1">
        <w:t xml:space="preserve"> and</w:t>
      </w:r>
      <w:r w:rsidR="00EB16E0">
        <w:t xml:space="preserve"> currently</w:t>
      </w:r>
      <w:r w:rsidRPr="00E322D1">
        <w:t xml:space="preserve"> work</w:t>
      </w:r>
      <w:r w:rsidR="00A07351">
        <w:t>s</w:t>
      </w:r>
      <w:r w:rsidRPr="00E322D1">
        <w:t xml:space="preserve"> in IG</w:t>
      </w:r>
      <w:r w:rsidR="00EB16E0">
        <w:t>A</w:t>
      </w:r>
      <w:r w:rsidRPr="00E322D1">
        <w:t xml:space="preserve">. </w:t>
      </w:r>
      <w:r w:rsidR="00A07351">
        <w:t xml:space="preserve">She is </w:t>
      </w:r>
      <w:r w:rsidRPr="00E322D1">
        <w:t>fascinated with modern technology and enjoy learning new skills, languages and reading.</w:t>
      </w:r>
    </w:p>
    <w:p w14:paraId="662D4BFE" w14:textId="300FEDF5" w:rsidR="007F11A1" w:rsidRDefault="00DD4523" w:rsidP="008A0BC4">
      <w:hyperlink r:id="rId15" w:history="1">
        <w:r w:rsidR="007F11A1" w:rsidRPr="007F11A1">
          <w:rPr>
            <w:rStyle w:val="Hyperlink"/>
          </w:rPr>
          <w:t>Debborah’s Website</w:t>
        </w:r>
      </w:hyperlink>
    </w:p>
    <w:p w14:paraId="5852089D" w14:textId="0B05E01C" w:rsidR="001E61F4" w:rsidRDefault="001E61F4" w:rsidP="008A0BC4">
      <w:r>
        <w:t>Ideal Job: Data Analyst</w:t>
      </w:r>
    </w:p>
    <w:p w14:paraId="7B734C63" w14:textId="3FDDEAE9" w:rsidR="00B4751C" w:rsidRDefault="00B4751C" w:rsidP="008A0BC4">
      <w:r>
        <w:rPr>
          <w:noProof/>
        </w:rPr>
        <w:drawing>
          <wp:inline distT="0" distB="0" distL="0" distR="0" wp14:anchorId="35AC6BA1" wp14:editId="2C046686">
            <wp:extent cx="5734050" cy="3657600"/>
            <wp:effectExtent l="19050" t="19050" r="1905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4050" cy="3657600"/>
                    </a:xfrm>
                    <a:prstGeom prst="rect">
                      <a:avLst/>
                    </a:prstGeom>
                    <a:noFill/>
                    <a:ln>
                      <a:solidFill>
                        <a:schemeClr val="tx1"/>
                      </a:solidFill>
                    </a:ln>
                  </pic:spPr>
                </pic:pic>
              </a:graphicData>
            </a:graphic>
          </wp:inline>
        </w:drawing>
      </w:r>
    </w:p>
    <w:p w14:paraId="3F89CA61" w14:textId="4BB8C606" w:rsidR="00B4751C" w:rsidRDefault="00B4751C" w:rsidP="00B4751C">
      <w:pPr>
        <w:jc w:val="center"/>
      </w:pPr>
      <w:r>
        <w:rPr>
          <w:noProof/>
        </w:rPr>
        <w:lastRenderedPageBreak/>
        <w:drawing>
          <wp:inline distT="0" distB="0" distL="0" distR="0" wp14:anchorId="06EE8C9C" wp14:editId="652FF835">
            <wp:extent cx="5724525" cy="324802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48025"/>
                    </a:xfrm>
                    <a:prstGeom prst="rect">
                      <a:avLst/>
                    </a:prstGeom>
                    <a:noFill/>
                    <a:ln>
                      <a:solidFill>
                        <a:schemeClr val="tx1"/>
                      </a:solidFill>
                    </a:ln>
                  </pic:spPr>
                </pic:pic>
              </a:graphicData>
            </a:graphic>
          </wp:inline>
        </w:drawing>
      </w:r>
    </w:p>
    <w:p w14:paraId="0A91AF72" w14:textId="7C2CCF2D" w:rsidR="00B4751C" w:rsidRDefault="00B4751C" w:rsidP="00B4751C">
      <w:pPr>
        <w:jc w:val="center"/>
      </w:pPr>
      <w:r>
        <w:rPr>
          <w:noProof/>
        </w:rPr>
        <w:drawing>
          <wp:inline distT="0" distB="0" distL="0" distR="0" wp14:anchorId="1D7ED21B" wp14:editId="70AC5168">
            <wp:extent cx="5724525" cy="3609975"/>
            <wp:effectExtent l="19050" t="19050" r="28575"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solidFill>
                        <a:schemeClr val="tx1"/>
                      </a:solidFill>
                    </a:ln>
                  </pic:spPr>
                </pic:pic>
              </a:graphicData>
            </a:graphic>
          </wp:inline>
        </w:drawing>
      </w:r>
    </w:p>
    <w:p w14:paraId="24ABE47E" w14:textId="77777777" w:rsidR="001E61F4" w:rsidRPr="00E322D1" w:rsidRDefault="001E61F4" w:rsidP="008A0BC4"/>
    <w:p w14:paraId="52CC39E0" w14:textId="77777777" w:rsidR="00C72332" w:rsidRDefault="00C72332">
      <w:pPr>
        <w:rPr>
          <w:rFonts w:asciiTheme="majorHAnsi" w:eastAsiaTheme="majorEastAsia" w:hAnsiTheme="majorHAnsi" w:cstheme="majorBidi"/>
          <w:color w:val="2F5496" w:themeColor="accent1" w:themeShade="BF"/>
          <w:sz w:val="28"/>
          <w:szCs w:val="28"/>
        </w:rPr>
      </w:pPr>
      <w:bookmarkStart w:id="7" w:name="_Toc36584434"/>
      <w:r>
        <w:br w:type="page"/>
      </w:r>
    </w:p>
    <w:p w14:paraId="4D0C45D3" w14:textId="0CFFF7A5" w:rsidR="0020763A" w:rsidRDefault="0020763A" w:rsidP="0020763A">
      <w:pPr>
        <w:pStyle w:val="Heading3"/>
      </w:pPr>
      <w:r>
        <w:lastRenderedPageBreak/>
        <w:t>Samuel Claydon</w:t>
      </w:r>
      <w:bookmarkEnd w:id="7"/>
    </w:p>
    <w:p w14:paraId="2EE2A869" w14:textId="71765532" w:rsidR="00C72332" w:rsidRDefault="00C72332" w:rsidP="00EB16E0">
      <w:pPr>
        <w:rPr>
          <w:lang w:eastAsia="en-AU"/>
        </w:rPr>
      </w:pPr>
      <w:r>
        <w:rPr>
          <w:lang w:eastAsia="en-AU"/>
        </w:rPr>
        <w:t xml:space="preserve">Sam is a proudly born and raised Tasmanian, living in a rural town named Kempton, which has a population of roughly four hundred. At the age of twenty-three, he is currently undertaking two online courses, our current “Introduction to IT” course, as well as an “Academic and Professional Communications” course. Sam’s passion for video games was discovered </w:t>
      </w:r>
      <w:r w:rsidR="00DD57F1">
        <w:rPr>
          <w:lang w:eastAsia="en-AU"/>
        </w:rPr>
        <w:t xml:space="preserve">thanks to an old computer given to him by a family friend, and he has loved them ever since. After spending a lot of time with a professional computer repairer, he was inspired to pursue a career in the IT industry. When he isn’t exploring the ins and outs of computers, Sam likes to spend quiet moments with a good book. </w:t>
      </w:r>
    </w:p>
    <w:p w14:paraId="63AF6057" w14:textId="435122EF" w:rsidR="007F11A1" w:rsidRDefault="00DD4523" w:rsidP="00EB16E0">
      <w:pPr>
        <w:rPr>
          <w:lang w:eastAsia="en-AU"/>
        </w:rPr>
      </w:pPr>
      <w:hyperlink r:id="rId19" w:history="1">
        <w:r w:rsidR="007F11A1" w:rsidRPr="007F11A1">
          <w:rPr>
            <w:rStyle w:val="Hyperlink"/>
            <w:lang w:eastAsia="en-AU"/>
          </w:rPr>
          <w:t>Samuel’s Website</w:t>
        </w:r>
      </w:hyperlink>
    </w:p>
    <w:p w14:paraId="4A866D4F" w14:textId="03A25A7E" w:rsidR="0054133B" w:rsidRDefault="0054133B" w:rsidP="0054133B">
      <w:pPr>
        <w:shd w:val="clear" w:color="auto" w:fill="FFFFFF"/>
        <w:spacing w:after="240" w:line="240" w:lineRule="auto"/>
        <w:rPr>
          <w:lang w:eastAsia="en-AU"/>
        </w:rPr>
      </w:pPr>
      <w:r>
        <w:rPr>
          <w:lang w:eastAsia="en-AU"/>
        </w:rPr>
        <w:t xml:space="preserve">Ideal Job: Computer </w:t>
      </w:r>
      <w:r w:rsidR="00B4751C">
        <w:rPr>
          <w:lang w:eastAsia="en-AU"/>
        </w:rPr>
        <w:t>R</w:t>
      </w:r>
      <w:r>
        <w:rPr>
          <w:lang w:eastAsia="en-AU"/>
        </w:rPr>
        <w:t xml:space="preserve">epair </w:t>
      </w:r>
      <w:r w:rsidR="00B4751C">
        <w:rPr>
          <w:lang w:eastAsia="en-AU"/>
        </w:rPr>
        <w:t>T</w:t>
      </w:r>
      <w:r>
        <w:rPr>
          <w:lang w:eastAsia="en-AU"/>
        </w:rPr>
        <w:t xml:space="preserve">echnician. </w:t>
      </w:r>
    </w:p>
    <w:p w14:paraId="0D862A6E" w14:textId="529167B6" w:rsidR="0054133B" w:rsidRDefault="00B4751C" w:rsidP="007F11A1">
      <w:pPr>
        <w:jc w:val="center"/>
      </w:pPr>
      <w:r w:rsidRPr="00B4751C">
        <w:rPr>
          <w:noProof/>
        </w:rPr>
        <w:drawing>
          <wp:inline distT="0" distB="0" distL="0" distR="0" wp14:anchorId="2F448E54" wp14:editId="4B690052">
            <wp:extent cx="5782013" cy="5953125"/>
            <wp:effectExtent l="19050" t="19050" r="2857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12586" cy="5984603"/>
                    </a:xfrm>
                    <a:prstGeom prst="rect">
                      <a:avLst/>
                    </a:prstGeom>
                    <a:ln>
                      <a:solidFill>
                        <a:schemeClr val="tx1"/>
                      </a:solidFill>
                    </a:ln>
                  </pic:spPr>
                </pic:pic>
              </a:graphicData>
            </a:graphic>
          </wp:inline>
        </w:drawing>
      </w:r>
    </w:p>
    <w:p w14:paraId="4C7F83DC" w14:textId="57F442C8" w:rsidR="00B4751C" w:rsidRDefault="00B4751C" w:rsidP="00B4751C">
      <w:pPr>
        <w:jc w:val="center"/>
      </w:pPr>
      <w:r w:rsidRPr="00B4751C">
        <w:rPr>
          <w:noProof/>
        </w:rPr>
        <w:lastRenderedPageBreak/>
        <w:drawing>
          <wp:inline distT="0" distB="0" distL="0" distR="0" wp14:anchorId="27391EB6" wp14:editId="18F52578">
            <wp:extent cx="4953691" cy="2057687"/>
            <wp:effectExtent l="19050" t="19050" r="1841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2057687"/>
                    </a:xfrm>
                    <a:prstGeom prst="rect">
                      <a:avLst/>
                    </a:prstGeom>
                    <a:ln>
                      <a:solidFill>
                        <a:schemeClr val="tx1"/>
                      </a:solidFill>
                    </a:ln>
                  </pic:spPr>
                </pic:pic>
              </a:graphicData>
            </a:graphic>
          </wp:inline>
        </w:drawing>
      </w:r>
    </w:p>
    <w:p w14:paraId="50B2CB39" w14:textId="00295F8E" w:rsidR="00B4751C" w:rsidRPr="00EB16E0" w:rsidRDefault="00B4751C" w:rsidP="00EB16E0">
      <w:r>
        <w:rPr>
          <w:noProof/>
        </w:rPr>
        <w:drawing>
          <wp:inline distT="0" distB="0" distL="0" distR="0" wp14:anchorId="2C64A4FB" wp14:editId="31F1B01C">
            <wp:extent cx="5943600" cy="1981200"/>
            <wp:effectExtent l="19050" t="19050" r="19050" b="19050"/>
            <wp:docPr id="19" name="Picture 19" descr="Results of Big 5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esults of Big 5 Tes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solidFill>
                        <a:schemeClr val="tx1"/>
                      </a:solidFill>
                    </a:ln>
                  </pic:spPr>
                </pic:pic>
              </a:graphicData>
            </a:graphic>
          </wp:inline>
        </w:drawing>
      </w:r>
    </w:p>
    <w:p w14:paraId="4892F5F3" w14:textId="77777777" w:rsidR="007F11A1" w:rsidRDefault="007F11A1">
      <w:pPr>
        <w:rPr>
          <w:rFonts w:asciiTheme="majorHAnsi" w:eastAsiaTheme="majorEastAsia" w:hAnsiTheme="majorHAnsi" w:cstheme="majorBidi"/>
          <w:color w:val="2F5496" w:themeColor="accent1" w:themeShade="BF"/>
          <w:sz w:val="28"/>
          <w:szCs w:val="28"/>
        </w:rPr>
      </w:pPr>
      <w:bookmarkStart w:id="8" w:name="_Toc36584435"/>
      <w:r>
        <w:br w:type="page"/>
      </w:r>
    </w:p>
    <w:p w14:paraId="2F7A3F10" w14:textId="7E3B6B5E" w:rsidR="0020763A" w:rsidRDefault="0020763A" w:rsidP="0020763A">
      <w:pPr>
        <w:pStyle w:val="Heading3"/>
      </w:pPr>
      <w:r>
        <w:lastRenderedPageBreak/>
        <w:t>Caden Maxwell</w:t>
      </w:r>
      <w:bookmarkEnd w:id="8"/>
    </w:p>
    <w:p w14:paraId="5E4F9A7A" w14:textId="028A3540" w:rsidR="00C72332" w:rsidRDefault="00C72332" w:rsidP="00C72332">
      <w:r>
        <w:t xml:space="preserve">Caden hails from Wagga Wagga in New South Wales and is of Australian-New Zealand descent. He recently completed his high school and HSC, during which he studied many IT-focused subjects including “Information and Digital Technology”, “Software Design and Development”, and “Information Processes and Technology. Caden is now working his way towards a Certificate III for IT. </w:t>
      </w:r>
    </w:p>
    <w:p w14:paraId="02A67618" w14:textId="370356E4" w:rsidR="00C72332" w:rsidRDefault="00C72332" w:rsidP="00C72332">
      <w:r w:rsidRPr="00C72332">
        <w:t xml:space="preserve">Ideal Job: Software </w:t>
      </w:r>
      <w:r w:rsidR="00B4751C">
        <w:t>D</w:t>
      </w:r>
      <w:r w:rsidRPr="00C72332">
        <w:t>eveloper (</w:t>
      </w:r>
      <w:r w:rsidR="00B4751C">
        <w:t>Gaming/General Application</w:t>
      </w:r>
      <w:r w:rsidRPr="00C72332">
        <w:t>)</w:t>
      </w:r>
    </w:p>
    <w:p w14:paraId="2D968659" w14:textId="0120894A" w:rsidR="00DD57F1" w:rsidRDefault="00DD57F1" w:rsidP="00C72332">
      <w:r>
        <w:rPr>
          <w:noProof/>
        </w:rPr>
        <w:drawing>
          <wp:inline distT="0" distB="0" distL="0" distR="0" wp14:anchorId="1CE02E41" wp14:editId="260BF78B">
            <wp:extent cx="5943600" cy="4772025"/>
            <wp:effectExtent l="19050" t="19050" r="19050"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772025"/>
                    </a:xfrm>
                    <a:prstGeom prst="rect">
                      <a:avLst/>
                    </a:prstGeom>
                    <a:noFill/>
                    <a:ln>
                      <a:solidFill>
                        <a:schemeClr val="tx1"/>
                      </a:solidFill>
                    </a:ln>
                  </pic:spPr>
                </pic:pic>
              </a:graphicData>
            </a:graphic>
          </wp:inline>
        </w:drawing>
      </w:r>
    </w:p>
    <w:p w14:paraId="583F9128" w14:textId="277ADCE4" w:rsidR="00DD57F1" w:rsidRDefault="00DD57F1" w:rsidP="00C72332">
      <w:r>
        <w:rPr>
          <w:noProof/>
        </w:rPr>
        <w:lastRenderedPageBreak/>
        <w:drawing>
          <wp:inline distT="0" distB="0" distL="0" distR="0" wp14:anchorId="0CE0FC18" wp14:editId="7165F6E1">
            <wp:extent cx="5943600" cy="3583305"/>
            <wp:effectExtent l="19050" t="19050" r="19050" b="171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solidFill>
                        <a:schemeClr val="tx1"/>
                      </a:solidFill>
                    </a:ln>
                  </pic:spPr>
                </pic:pic>
              </a:graphicData>
            </a:graphic>
          </wp:inline>
        </w:drawing>
      </w:r>
    </w:p>
    <w:p w14:paraId="2F78D804" w14:textId="3B066BB1" w:rsidR="00DD57F1" w:rsidRPr="00C72332" w:rsidRDefault="00DD57F1" w:rsidP="00C72332">
      <w:r>
        <w:rPr>
          <w:noProof/>
        </w:rPr>
        <w:drawing>
          <wp:inline distT="0" distB="0" distL="0" distR="0" wp14:anchorId="2F541E98" wp14:editId="444A4CEF">
            <wp:extent cx="5943600" cy="4182745"/>
            <wp:effectExtent l="19050" t="19050" r="1905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182745"/>
                    </a:xfrm>
                    <a:prstGeom prst="rect">
                      <a:avLst/>
                    </a:prstGeom>
                    <a:noFill/>
                    <a:ln>
                      <a:solidFill>
                        <a:schemeClr val="tx1"/>
                      </a:solidFill>
                    </a:ln>
                  </pic:spPr>
                </pic:pic>
              </a:graphicData>
            </a:graphic>
          </wp:inline>
        </w:drawing>
      </w:r>
    </w:p>
    <w:p w14:paraId="7A799745" w14:textId="7D85079F" w:rsidR="00B04B8F" w:rsidRDefault="00B04B8F" w:rsidP="00B04B8F">
      <w:pPr>
        <w:pStyle w:val="Heading3"/>
      </w:pPr>
      <w:bookmarkStart w:id="9" w:name="_Toc36584436"/>
      <w:r>
        <w:lastRenderedPageBreak/>
        <w:t>Jake Waterson</w:t>
      </w:r>
      <w:bookmarkEnd w:id="9"/>
    </w:p>
    <w:p w14:paraId="73825A77" w14:textId="673D6B13" w:rsidR="00EB16E0" w:rsidRDefault="007F11A1" w:rsidP="00EB16E0">
      <w:r>
        <w:t xml:space="preserve">With a background in defence, Jake’s interest in IT steadily built throughout his career. He has worked as a Communications and Information Systems sailor in the Navy, a Desktop Support Technician contractor with the Defence sector, and currently a Systems/Mobility Engineer with exposure to Robotic Press Automation. </w:t>
      </w:r>
      <w:r w:rsidR="00962F32">
        <w:t>Jake aspires to learn more about programming and has a keen interest in Cyber Security.</w:t>
      </w:r>
    </w:p>
    <w:p w14:paraId="27509532" w14:textId="03909E33" w:rsidR="00962F32" w:rsidRDefault="00DD4523" w:rsidP="00EB16E0">
      <w:hyperlink r:id="rId26" w:history="1">
        <w:r w:rsidR="00962F32" w:rsidRPr="00962F32">
          <w:rPr>
            <w:rStyle w:val="Hyperlink"/>
          </w:rPr>
          <w:t>Jake’s Website</w:t>
        </w:r>
      </w:hyperlink>
    </w:p>
    <w:p w14:paraId="26544F6E" w14:textId="6A373815" w:rsidR="00962F32" w:rsidRDefault="00962F32" w:rsidP="00EB16E0">
      <w:r>
        <w:t>Ideal Job: Software Engineer</w:t>
      </w:r>
    </w:p>
    <w:p w14:paraId="636F7FA1" w14:textId="3554F8BE" w:rsidR="00962F32" w:rsidRDefault="00962F32" w:rsidP="00962F32">
      <w:pPr>
        <w:jc w:val="center"/>
      </w:pPr>
      <w:r>
        <w:rPr>
          <w:noProof/>
        </w:rPr>
        <w:drawing>
          <wp:inline distT="0" distB="0" distL="0" distR="0" wp14:anchorId="5C172A87" wp14:editId="50D8503D">
            <wp:extent cx="4613174" cy="3838575"/>
            <wp:effectExtent l="19050" t="19050" r="16510" b="9525"/>
            <wp:docPr id="20" name="Picture 20" descr="This picture shows the results of a Myers bri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picture shows the results of a Myers brig t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8156" cy="3842720"/>
                    </a:xfrm>
                    <a:prstGeom prst="rect">
                      <a:avLst/>
                    </a:prstGeom>
                    <a:noFill/>
                    <a:ln>
                      <a:solidFill>
                        <a:schemeClr val="tx1"/>
                      </a:solidFill>
                    </a:ln>
                  </pic:spPr>
                </pic:pic>
              </a:graphicData>
            </a:graphic>
          </wp:inline>
        </w:drawing>
      </w:r>
    </w:p>
    <w:p w14:paraId="17D762FF" w14:textId="02164BEF" w:rsidR="00962F32" w:rsidRDefault="00962F32" w:rsidP="00962F32">
      <w:pPr>
        <w:jc w:val="center"/>
      </w:pPr>
      <w:r>
        <w:rPr>
          <w:noProof/>
        </w:rPr>
        <w:drawing>
          <wp:inline distT="0" distB="0" distL="0" distR="0" wp14:anchorId="3CA741FB" wp14:editId="7A7AC84E">
            <wp:extent cx="4825945" cy="2371725"/>
            <wp:effectExtent l="19050" t="19050" r="13335" b="9525"/>
            <wp:docPr id="21" name="Picture 21" descr="This Pitcure shows the results of a Learning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This Pitcure shows the results of a Learning Tes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30348" cy="2373889"/>
                    </a:xfrm>
                    <a:prstGeom prst="rect">
                      <a:avLst/>
                    </a:prstGeom>
                    <a:noFill/>
                    <a:ln>
                      <a:solidFill>
                        <a:schemeClr val="tx1"/>
                      </a:solidFill>
                    </a:ln>
                  </pic:spPr>
                </pic:pic>
              </a:graphicData>
            </a:graphic>
          </wp:inline>
        </w:drawing>
      </w:r>
    </w:p>
    <w:p w14:paraId="2C6BCF4A" w14:textId="7F1781A4" w:rsidR="00962F32" w:rsidRDefault="00962F32" w:rsidP="00962F32">
      <w:pPr>
        <w:jc w:val="center"/>
      </w:pPr>
      <w:r>
        <w:rPr>
          <w:noProof/>
        </w:rPr>
        <w:lastRenderedPageBreak/>
        <w:drawing>
          <wp:inline distT="0" distB="0" distL="0" distR="0" wp14:anchorId="699FA9FD" wp14:editId="234AE968">
            <wp:extent cx="5943600" cy="2789555"/>
            <wp:effectExtent l="19050" t="19050" r="19050" b="10795"/>
            <wp:docPr id="22" name="Picture 22" descr="Your Personality Trait Sco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Your Personality Trait Scores"/>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789555"/>
                    </a:xfrm>
                    <a:prstGeom prst="rect">
                      <a:avLst/>
                    </a:prstGeom>
                    <a:noFill/>
                    <a:ln>
                      <a:solidFill>
                        <a:schemeClr val="tx1"/>
                      </a:solidFill>
                    </a:ln>
                  </pic:spPr>
                </pic:pic>
              </a:graphicData>
            </a:graphic>
          </wp:inline>
        </w:drawing>
      </w:r>
    </w:p>
    <w:p w14:paraId="43D57F2B" w14:textId="2961C8F7" w:rsidR="00962F32" w:rsidRDefault="00962F32" w:rsidP="00962F32">
      <w:pPr>
        <w:jc w:val="center"/>
      </w:pPr>
      <w:r>
        <w:rPr>
          <w:noProof/>
        </w:rPr>
        <w:drawing>
          <wp:inline distT="0" distB="0" distL="0" distR="0" wp14:anchorId="31E046B3" wp14:editId="04D4F6F4">
            <wp:extent cx="5943600" cy="1699260"/>
            <wp:effectExtent l="19050" t="19050" r="19050" b="15240"/>
            <wp:docPr id="23" name="Picture 23" descr="Your Openness Score in Dep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Your Openness Score in Depth"/>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solidFill>
                        <a:schemeClr val="tx1"/>
                      </a:solidFill>
                    </a:ln>
                  </pic:spPr>
                </pic:pic>
              </a:graphicData>
            </a:graphic>
          </wp:inline>
        </w:drawing>
      </w:r>
    </w:p>
    <w:p w14:paraId="27678499" w14:textId="6EE634D1" w:rsidR="00962F32" w:rsidRDefault="00962F32" w:rsidP="00962F32">
      <w:r>
        <w:rPr>
          <w:noProof/>
        </w:rPr>
        <w:drawing>
          <wp:inline distT="0" distB="0" distL="0" distR="0" wp14:anchorId="3C485646" wp14:editId="08BE691D">
            <wp:extent cx="5943600" cy="2834640"/>
            <wp:effectExtent l="19050" t="19050" r="19050" b="22860"/>
            <wp:docPr id="24" name="Picture 24" descr="Core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ore Pattern"/>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63066" cy="2843924"/>
                    </a:xfrm>
                    <a:prstGeom prst="rect">
                      <a:avLst/>
                    </a:prstGeom>
                    <a:noFill/>
                    <a:ln>
                      <a:solidFill>
                        <a:schemeClr val="tx1"/>
                      </a:solidFill>
                    </a:ln>
                  </pic:spPr>
                </pic:pic>
              </a:graphicData>
            </a:graphic>
          </wp:inline>
        </w:drawing>
      </w:r>
    </w:p>
    <w:p w14:paraId="4184A0D2" w14:textId="77777777" w:rsidR="00962F32" w:rsidRDefault="00962F32">
      <w:pPr>
        <w:rPr>
          <w:rFonts w:asciiTheme="majorHAnsi" w:eastAsiaTheme="majorEastAsia" w:hAnsiTheme="majorHAnsi" w:cstheme="majorBidi"/>
          <w:color w:val="2F5496" w:themeColor="accent1" w:themeShade="BF"/>
          <w:sz w:val="32"/>
          <w:szCs w:val="32"/>
        </w:rPr>
      </w:pPr>
      <w:r>
        <w:br w:type="page"/>
      </w:r>
    </w:p>
    <w:p w14:paraId="48DF35CF" w14:textId="0BD33AD4" w:rsidR="005244FC" w:rsidRDefault="00880483" w:rsidP="002C68A5">
      <w:pPr>
        <w:pStyle w:val="Heading2"/>
      </w:pPr>
      <w:r>
        <w:lastRenderedPageBreak/>
        <w:t xml:space="preserve">Comparing </w:t>
      </w:r>
      <w:r w:rsidR="008F3677">
        <w:t>Test Results</w:t>
      </w:r>
    </w:p>
    <w:p w14:paraId="7E4AA8B7" w14:textId="77777777" w:rsidR="004617B8" w:rsidRDefault="00962F32" w:rsidP="007A0773">
      <w:r>
        <w:t>Our team’s results share common trends in introversion but is otherwise varied in both tests of choice and outcomes.</w:t>
      </w:r>
      <w:r w:rsidR="00905350">
        <w:t xml:space="preserve"> There are strong suggestions that our team could be divided halfway regarding their choices of action when it comes to working as team, but with an agreement on disciplined organisation and healthy communication, we have not found ourselves challenged by different personalities coming together.</w:t>
      </w:r>
    </w:p>
    <w:p w14:paraId="4C3BB8A6" w14:textId="16F947DB" w:rsidR="007A0773" w:rsidRDefault="00905350" w:rsidP="007A0773">
      <w:r>
        <w:t>Regardless of seeing our different traits, the team has learned to come together in a short timeframe in order to accomplish our goals.</w:t>
      </w:r>
      <w:r w:rsidR="00962F32">
        <w:t xml:space="preserve"> </w:t>
      </w:r>
    </w:p>
    <w:p w14:paraId="1C8CF2BA" w14:textId="7E39FF1F" w:rsidR="008F3677" w:rsidRDefault="008F3677" w:rsidP="008F3677">
      <w:pPr>
        <w:pStyle w:val="Heading2"/>
      </w:pPr>
      <w:r>
        <w:t>Comparing Ideal Jobs</w:t>
      </w:r>
    </w:p>
    <w:p w14:paraId="31237849" w14:textId="547BCB15" w:rsidR="004617B8" w:rsidRDefault="00905350" w:rsidP="008F3677">
      <w:r>
        <w:t xml:space="preserve">Like our personality tests, our ideal jobs showed </w:t>
      </w:r>
      <w:r w:rsidR="004617B8">
        <w:t>variety</w:t>
      </w:r>
      <w:r>
        <w:t xml:space="preserve"> in the directions we were hoping to take within the industry. </w:t>
      </w:r>
    </w:p>
    <w:p w14:paraId="11FD4A57" w14:textId="202D85C4" w:rsidR="008F3677" w:rsidRDefault="00905350" w:rsidP="008F3677">
      <w:r>
        <w:t>Notably, Samuel’s career choice had the most physicality in the group as a technician, as opposed to the rest of the team directed more towards handling digital information.</w:t>
      </w:r>
      <w:r w:rsidR="004617B8" w:rsidRPr="004617B8">
        <w:t xml:space="preserve"> Jake and Tamara showed interest in working with larger organisations (Google and Defence respectively), while </w:t>
      </w:r>
      <w:r w:rsidR="004617B8">
        <w:t>Caden</w:t>
      </w:r>
      <w:r w:rsidR="004617B8" w:rsidRPr="004617B8">
        <w:t>, Niki, and Samuel targeted smaller firms or recruiting agencies</w:t>
      </w:r>
      <w:r w:rsidR="004617B8">
        <w:t xml:space="preserve"> and Debborah chose a recruiting agency</w:t>
      </w:r>
      <w:r w:rsidR="004617B8" w:rsidRPr="004617B8">
        <w:t>.</w:t>
      </w:r>
      <w:r w:rsidR="004617B8">
        <w:t xml:space="preserve"> We felt that while Niki, Jake, and Caden all were interested in software, the directions they wanted to take their skills were different from each other.</w:t>
      </w:r>
    </w:p>
    <w:p w14:paraId="46DE9896" w14:textId="594F4A41" w:rsidR="004617B8" w:rsidRDefault="004617B8" w:rsidP="008F3677">
      <w:r>
        <w:t>Our conclusion was that we were still early into deciding our careers and found each other’s choices intriguing. In the end, we decided we were still open minded to what the future may bring.</w:t>
      </w:r>
    </w:p>
    <w:p w14:paraId="1CDBA494" w14:textId="28BE1657" w:rsidR="008F3677" w:rsidRDefault="00EA4FA4" w:rsidP="00EA4FA4">
      <w:pPr>
        <w:pStyle w:val="Heading2"/>
      </w:pPr>
      <w:r>
        <w:t>Tools</w:t>
      </w:r>
    </w:p>
    <w:p w14:paraId="20D89D10" w14:textId="7D91A779" w:rsidR="000E2381" w:rsidRDefault="008B685F" w:rsidP="00145D7F">
      <w:r>
        <w:t xml:space="preserve">Our team </w:t>
      </w:r>
      <w:r w:rsidR="00405644">
        <w:t xml:space="preserve">first </w:t>
      </w:r>
      <w:r w:rsidR="009F7178">
        <w:t>assigned ourselves in Canvas to Team 25</w:t>
      </w:r>
      <w:r w:rsidR="00143333">
        <w:t>.</w:t>
      </w:r>
      <w:r w:rsidR="00A4790F">
        <w:t xml:space="preserve"> Discussions were minimal as we were preparing for our first assignments, </w:t>
      </w:r>
      <w:r w:rsidR="00AE6A02">
        <w:t xml:space="preserve">but after discussion we decided that </w:t>
      </w:r>
      <w:r w:rsidR="00A5749C">
        <w:t xml:space="preserve">our </w:t>
      </w:r>
      <w:r w:rsidR="00E14A7F">
        <w:t xml:space="preserve">tools would include </w:t>
      </w:r>
      <w:r w:rsidR="00E14A7F" w:rsidRPr="00A5749C">
        <w:rPr>
          <w:b/>
          <w:bCs/>
        </w:rPr>
        <w:t>Microsoft Teams</w:t>
      </w:r>
      <w:r w:rsidR="00E14A7F">
        <w:t xml:space="preserve">, </w:t>
      </w:r>
      <w:r w:rsidR="00E14A7F" w:rsidRPr="00A5749C">
        <w:rPr>
          <w:b/>
          <w:bCs/>
        </w:rPr>
        <w:t>GitHub</w:t>
      </w:r>
      <w:r w:rsidR="00A5749C">
        <w:t xml:space="preserve">, and </w:t>
      </w:r>
      <w:r w:rsidR="00A5749C" w:rsidRPr="00A5749C">
        <w:rPr>
          <w:b/>
          <w:bCs/>
        </w:rPr>
        <w:t>Trello</w:t>
      </w:r>
      <w:r w:rsidR="00A5749C">
        <w:t>.</w:t>
      </w:r>
      <w:r w:rsidR="00E14A7F">
        <w:t xml:space="preserve"> </w:t>
      </w:r>
    </w:p>
    <w:p w14:paraId="09B8455F" w14:textId="3F9A50E7" w:rsidR="00A4790F" w:rsidRDefault="00C91146" w:rsidP="002F70B8">
      <w:pPr>
        <w:jc w:val="both"/>
      </w:pPr>
      <w:r>
        <w:t xml:space="preserve">Within </w:t>
      </w:r>
      <w:hyperlink r:id="rId32" w:history="1">
        <w:r w:rsidR="00D87A02">
          <w:rPr>
            <w:rStyle w:val="Hyperlink"/>
          </w:rPr>
          <w:t>Microsoft Teams</w:t>
        </w:r>
      </w:hyperlink>
      <w:r>
        <w:t xml:space="preserve">, we organised separated channels to log our work in </w:t>
      </w:r>
      <w:r w:rsidR="003F45C3">
        <w:t xml:space="preserve">different divisions of the </w:t>
      </w:r>
      <w:r w:rsidR="00434535">
        <w:t>assessment and</w:t>
      </w:r>
      <w:r w:rsidR="003F45C3">
        <w:t xml:space="preserve"> opened a chatroom to have our weekly team meetings.</w:t>
      </w:r>
      <w:r w:rsidR="00E010D3">
        <w:t xml:space="preserve"> </w:t>
      </w:r>
      <w:r w:rsidR="007F1ADC">
        <w:t>Meeting minutes were logged after each meeting for posterity and absent members</w:t>
      </w:r>
      <w:r w:rsidR="00697DC7">
        <w:t xml:space="preserve"> to make sure we were always up to date with our work and expectations.</w:t>
      </w:r>
    </w:p>
    <w:p w14:paraId="2102BAE9" w14:textId="2C67A396" w:rsidR="0082418A" w:rsidRDefault="002D7AFD" w:rsidP="00145D7F">
      <w:r w:rsidRPr="002D7AFD">
        <w:rPr>
          <w:noProof/>
        </w:rPr>
        <w:lastRenderedPageBreak/>
        <w:drawing>
          <wp:inline distT="0" distB="0" distL="0" distR="0" wp14:anchorId="1EFB706F" wp14:editId="091656FD">
            <wp:extent cx="5943600" cy="4713605"/>
            <wp:effectExtent l="19050" t="19050" r="1905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713605"/>
                    </a:xfrm>
                    <a:prstGeom prst="rect">
                      <a:avLst/>
                    </a:prstGeom>
                    <a:ln>
                      <a:solidFill>
                        <a:schemeClr val="tx1"/>
                      </a:solidFill>
                    </a:ln>
                  </pic:spPr>
                </pic:pic>
              </a:graphicData>
            </a:graphic>
          </wp:inline>
        </w:drawing>
      </w:r>
    </w:p>
    <w:p w14:paraId="3FD615FD" w14:textId="26320447" w:rsidR="00697DC7" w:rsidRPr="00145D7F" w:rsidRDefault="00DF6719" w:rsidP="00EE486F">
      <w:pPr>
        <w:jc w:val="both"/>
      </w:pPr>
      <w:r>
        <w:t xml:space="preserve">A </w:t>
      </w:r>
      <w:hyperlink r:id="rId34" w:history="1">
        <w:r w:rsidRPr="00EE486F">
          <w:rPr>
            <w:rStyle w:val="Hyperlink"/>
          </w:rPr>
          <w:t>GitHub</w:t>
        </w:r>
      </w:hyperlink>
      <w:r>
        <w:t xml:space="preserve"> was set up </w:t>
      </w:r>
      <w:r w:rsidR="00B13612">
        <w:t xml:space="preserve">to facilitate the team website, and act as </w:t>
      </w:r>
      <w:r w:rsidR="00D46F6A">
        <w:t>our repository for our work.</w:t>
      </w:r>
    </w:p>
    <w:sectPr w:rsidR="00697DC7" w:rsidRPr="00145D7F" w:rsidSect="0083046C">
      <w:pgSz w:w="12240" w:h="15840"/>
      <w:pgMar w:top="1440" w:right="1440" w:bottom="1440" w:left="1440" w:header="720" w:footer="720" w:gutter="0"/>
      <w:pgBorders w:display="notFirstPage"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MwNzE3szQzMzJW0lEKTi0uzszPAykwrAUA0x1VmCwAAAA="/>
  </w:docVars>
  <w:rsids>
    <w:rsidRoot w:val="00CB0A4B"/>
    <w:rsid w:val="00020752"/>
    <w:rsid w:val="00033C1B"/>
    <w:rsid w:val="000D6A4A"/>
    <w:rsid w:val="000E2381"/>
    <w:rsid w:val="00100585"/>
    <w:rsid w:val="00143333"/>
    <w:rsid w:val="00145D7F"/>
    <w:rsid w:val="001809B7"/>
    <w:rsid w:val="001D27DC"/>
    <w:rsid w:val="001E3634"/>
    <w:rsid w:val="001E61F4"/>
    <w:rsid w:val="0020763A"/>
    <w:rsid w:val="00241FDC"/>
    <w:rsid w:val="0026144B"/>
    <w:rsid w:val="00277B0F"/>
    <w:rsid w:val="002C1475"/>
    <w:rsid w:val="002C68A5"/>
    <w:rsid w:val="002D7AFD"/>
    <w:rsid w:val="002F70B8"/>
    <w:rsid w:val="003442EF"/>
    <w:rsid w:val="00347833"/>
    <w:rsid w:val="00354DD9"/>
    <w:rsid w:val="003C275B"/>
    <w:rsid w:val="003E538F"/>
    <w:rsid w:val="003F45C3"/>
    <w:rsid w:val="00405644"/>
    <w:rsid w:val="00434535"/>
    <w:rsid w:val="004617B8"/>
    <w:rsid w:val="004B183E"/>
    <w:rsid w:val="004C7BAF"/>
    <w:rsid w:val="004D6180"/>
    <w:rsid w:val="00504042"/>
    <w:rsid w:val="005244FC"/>
    <w:rsid w:val="00525C9C"/>
    <w:rsid w:val="0054133B"/>
    <w:rsid w:val="005A6074"/>
    <w:rsid w:val="005A66ED"/>
    <w:rsid w:val="005F58EB"/>
    <w:rsid w:val="006028DC"/>
    <w:rsid w:val="00611900"/>
    <w:rsid w:val="00655474"/>
    <w:rsid w:val="00691463"/>
    <w:rsid w:val="00697DC7"/>
    <w:rsid w:val="006C06B5"/>
    <w:rsid w:val="0070381D"/>
    <w:rsid w:val="00720901"/>
    <w:rsid w:val="00761DE4"/>
    <w:rsid w:val="007A0773"/>
    <w:rsid w:val="007F0AA4"/>
    <w:rsid w:val="007F11A1"/>
    <w:rsid w:val="007F1ADC"/>
    <w:rsid w:val="0082418A"/>
    <w:rsid w:val="0083046C"/>
    <w:rsid w:val="0083522D"/>
    <w:rsid w:val="00880483"/>
    <w:rsid w:val="008A0BC4"/>
    <w:rsid w:val="008B219F"/>
    <w:rsid w:val="008B4382"/>
    <w:rsid w:val="008B685F"/>
    <w:rsid w:val="008E08DD"/>
    <w:rsid w:val="008E2F2A"/>
    <w:rsid w:val="008F3677"/>
    <w:rsid w:val="00905350"/>
    <w:rsid w:val="00920299"/>
    <w:rsid w:val="009360DD"/>
    <w:rsid w:val="00962F32"/>
    <w:rsid w:val="009911B6"/>
    <w:rsid w:val="009F7178"/>
    <w:rsid w:val="00A07351"/>
    <w:rsid w:val="00A3396F"/>
    <w:rsid w:val="00A4790F"/>
    <w:rsid w:val="00A5749C"/>
    <w:rsid w:val="00A70C7E"/>
    <w:rsid w:val="00AC3031"/>
    <w:rsid w:val="00AE6A02"/>
    <w:rsid w:val="00B04B8F"/>
    <w:rsid w:val="00B13612"/>
    <w:rsid w:val="00B4751C"/>
    <w:rsid w:val="00BB00F2"/>
    <w:rsid w:val="00BD0FAF"/>
    <w:rsid w:val="00C72332"/>
    <w:rsid w:val="00C74ECB"/>
    <w:rsid w:val="00C91146"/>
    <w:rsid w:val="00CB0A4B"/>
    <w:rsid w:val="00CB109C"/>
    <w:rsid w:val="00D10D7B"/>
    <w:rsid w:val="00D46F6A"/>
    <w:rsid w:val="00D73BD0"/>
    <w:rsid w:val="00D87A02"/>
    <w:rsid w:val="00DD4523"/>
    <w:rsid w:val="00DD57F1"/>
    <w:rsid w:val="00DF6719"/>
    <w:rsid w:val="00E010D3"/>
    <w:rsid w:val="00E14A7F"/>
    <w:rsid w:val="00E322D1"/>
    <w:rsid w:val="00EA4FA4"/>
    <w:rsid w:val="00EB16E0"/>
    <w:rsid w:val="00EE06EB"/>
    <w:rsid w:val="00EE1E5E"/>
    <w:rsid w:val="00EE3BE0"/>
    <w:rsid w:val="00EE486F"/>
    <w:rsid w:val="00F25D8E"/>
    <w:rsid w:val="00F323B4"/>
    <w:rsid w:val="00F34695"/>
    <w:rsid w:val="00F37D95"/>
    <w:rsid w:val="00F72914"/>
    <w:rsid w:val="00FE2786"/>
  </w:rsids>
  <m:mathPr>
    <m:mathFont m:val="Cambria Math"/>
    <m:brkBin m:val="before"/>
    <m:brkBinSub m:val="--"/>
    <m:smallFrac m:val="0"/>
    <m:dispDef/>
    <m:lMargin m:val="0"/>
    <m:rMargin m:val="0"/>
    <m:defJc m:val="centerGroup"/>
    <m:wrapIndent m:val="1440"/>
    <m:intLim m:val="subSup"/>
    <m:naryLim m:val="undOvr"/>
  </m:mathPr>
  <w:themeFontLang w:val="en-US" w:eastAsia="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A0C409"/>
  <w15:chartTrackingRefBased/>
  <w15:docId w15:val="{7F980072-13ED-4462-A3FB-8A6C302032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09C"/>
  </w:style>
  <w:style w:type="paragraph" w:styleId="Heading1">
    <w:name w:val="heading 1"/>
    <w:basedOn w:val="Normal"/>
    <w:next w:val="Normal"/>
    <w:link w:val="Heading1Char"/>
    <w:uiPriority w:val="9"/>
    <w:qFormat/>
    <w:rsid w:val="00CB109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B109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B109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B109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B109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B109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B109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B109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B109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B109C"/>
    <w:pPr>
      <w:spacing w:after="0" w:line="240" w:lineRule="auto"/>
    </w:pPr>
  </w:style>
  <w:style w:type="character" w:customStyle="1" w:styleId="NoSpacingChar">
    <w:name w:val="No Spacing Char"/>
    <w:basedOn w:val="DefaultParagraphFont"/>
    <w:link w:val="NoSpacing"/>
    <w:uiPriority w:val="1"/>
    <w:rsid w:val="008B219F"/>
  </w:style>
  <w:style w:type="character" w:customStyle="1" w:styleId="Heading1Char">
    <w:name w:val="Heading 1 Char"/>
    <w:basedOn w:val="DefaultParagraphFont"/>
    <w:link w:val="Heading1"/>
    <w:uiPriority w:val="9"/>
    <w:rsid w:val="00CB109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B109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B109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CB109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B109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B109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B109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B109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B109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B109C"/>
    <w:pPr>
      <w:spacing w:line="240" w:lineRule="auto"/>
    </w:pPr>
    <w:rPr>
      <w:b/>
      <w:bCs/>
      <w:smallCaps/>
      <w:color w:val="44546A" w:themeColor="text2"/>
    </w:rPr>
  </w:style>
  <w:style w:type="paragraph" w:styleId="Title">
    <w:name w:val="Title"/>
    <w:basedOn w:val="Normal"/>
    <w:next w:val="Normal"/>
    <w:link w:val="TitleChar"/>
    <w:uiPriority w:val="10"/>
    <w:qFormat/>
    <w:rsid w:val="00CB109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B109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B109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B109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B109C"/>
    <w:rPr>
      <w:b/>
      <w:bCs/>
    </w:rPr>
  </w:style>
  <w:style w:type="character" w:styleId="Emphasis">
    <w:name w:val="Emphasis"/>
    <w:basedOn w:val="DefaultParagraphFont"/>
    <w:uiPriority w:val="20"/>
    <w:qFormat/>
    <w:rsid w:val="00CB109C"/>
    <w:rPr>
      <w:i/>
      <w:iCs/>
    </w:rPr>
  </w:style>
  <w:style w:type="paragraph" w:styleId="Quote">
    <w:name w:val="Quote"/>
    <w:basedOn w:val="Normal"/>
    <w:next w:val="Normal"/>
    <w:link w:val="QuoteChar"/>
    <w:uiPriority w:val="29"/>
    <w:qFormat/>
    <w:rsid w:val="00CB109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B109C"/>
    <w:rPr>
      <w:color w:val="44546A" w:themeColor="text2"/>
      <w:sz w:val="24"/>
      <w:szCs w:val="24"/>
    </w:rPr>
  </w:style>
  <w:style w:type="paragraph" w:styleId="IntenseQuote">
    <w:name w:val="Intense Quote"/>
    <w:basedOn w:val="Normal"/>
    <w:next w:val="Normal"/>
    <w:link w:val="IntenseQuoteChar"/>
    <w:uiPriority w:val="30"/>
    <w:qFormat/>
    <w:rsid w:val="00CB109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B109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B109C"/>
    <w:rPr>
      <w:i/>
      <w:iCs/>
      <w:color w:val="595959" w:themeColor="text1" w:themeTint="A6"/>
    </w:rPr>
  </w:style>
  <w:style w:type="character" w:styleId="IntenseEmphasis">
    <w:name w:val="Intense Emphasis"/>
    <w:basedOn w:val="DefaultParagraphFont"/>
    <w:uiPriority w:val="21"/>
    <w:qFormat/>
    <w:rsid w:val="00CB109C"/>
    <w:rPr>
      <w:b/>
      <w:bCs/>
      <w:i/>
      <w:iCs/>
    </w:rPr>
  </w:style>
  <w:style w:type="character" w:styleId="SubtleReference">
    <w:name w:val="Subtle Reference"/>
    <w:basedOn w:val="DefaultParagraphFont"/>
    <w:uiPriority w:val="31"/>
    <w:qFormat/>
    <w:rsid w:val="00CB109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B109C"/>
    <w:rPr>
      <w:b/>
      <w:bCs/>
      <w:smallCaps/>
      <w:color w:val="44546A" w:themeColor="text2"/>
      <w:u w:val="single"/>
    </w:rPr>
  </w:style>
  <w:style w:type="character" w:styleId="BookTitle">
    <w:name w:val="Book Title"/>
    <w:basedOn w:val="DefaultParagraphFont"/>
    <w:uiPriority w:val="33"/>
    <w:qFormat/>
    <w:rsid w:val="00CB109C"/>
    <w:rPr>
      <w:b/>
      <w:bCs/>
      <w:smallCaps/>
      <w:spacing w:val="10"/>
    </w:rPr>
  </w:style>
  <w:style w:type="paragraph" w:styleId="TOCHeading">
    <w:name w:val="TOC Heading"/>
    <w:basedOn w:val="Heading1"/>
    <w:next w:val="Normal"/>
    <w:uiPriority w:val="39"/>
    <w:unhideWhenUsed/>
    <w:qFormat/>
    <w:rsid w:val="00CB109C"/>
    <w:pPr>
      <w:outlineLvl w:val="9"/>
    </w:pPr>
  </w:style>
  <w:style w:type="paragraph" w:styleId="TOC1">
    <w:name w:val="toc 1"/>
    <w:basedOn w:val="Normal"/>
    <w:next w:val="Normal"/>
    <w:autoRedefine/>
    <w:uiPriority w:val="39"/>
    <w:unhideWhenUsed/>
    <w:rsid w:val="00A07351"/>
    <w:pPr>
      <w:spacing w:after="100"/>
    </w:pPr>
  </w:style>
  <w:style w:type="paragraph" w:styleId="TOC2">
    <w:name w:val="toc 2"/>
    <w:basedOn w:val="Normal"/>
    <w:next w:val="Normal"/>
    <w:autoRedefine/>
    <w:uiPriority w:val="39"/>
    <w:unhideWhenUsed/>
    <w:rsid w:val="00A07351"/>
    <w:pPr>
      <w:spacing w:after="100"/>
      <w:ind w:left="220"/>
    </w:pPr>
  </w:style>
  <w:style w:type="paragraph" w:styleId="TOC3">
    <w:name w:val="toc 3"/>
    <w:basedOn w:val="Normal"/>
    <w:next w:val="Normal"/>
    <w:autoRedefine/>
    <w:uiPriority w:val="39"/>
    <w:unhideWhenUsed/>
    <w:rsid w:val="00A07351"/>
    <w:pPr>
      <w:spacing w:after="100"/>
      <w:ind w:left="440"/>
    </w:pPr>
  </w:style>
  <w:style w:type="character" w:styleId="Hyperlink">
    <w:name w:val="Hyperlink"/>
    <w:basedOn w:val="DefaultParagraphFont"/>
    <w:uiPriority w:val="99"/>
    <w:unhideWhenUsed/>
    <w:rsid w:val="00A07351"/>
    <w:rPr>
      <w:color w:val="0563C1" w:themeColor="hyperlink"/>
      <w:u w:val="single"/>
    </w:rPr>
  </w:style>
  <w:style w:type="character" w:styleId="UnresolvedMention">
    <w:name w:val="Unresolved Mention"/>
    <w:basedOn w:val="DefaultParagraphFont"/>
    <w:uiPriority w:val="99"/>
    <w:semiHidden/>
    <w:unhideWhenUsed/>
    <w:rsid w:val="00EE48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061856">
      <w:bodyDiv w:val="1"/>
      <w:marLeft w:val="0"/>
      <w:marRight w:val="0"/>
      <w:marTop w:val="0"/>
      <w:marBottom w:val="0"/>
      <w:divBdr>
        <w:top w:val="none" w:sz="0" w:space="0" w:color="auto"/>
        <w:left w:val="none" w:sz="0" w:space="0" w:color="auto"/>
        <w:bottom w:val="none" w:sz="0" w:space="0" w:color="auto"/>
        <w:right w:val="none" w:sz="0" w:space="0" w:color="auto"/>
      </w:divBdr>
      <w:divsChild>
        <w:div w:id="1345739687">
          <w:marLeft w:val="0"/>
          <w:marRight w:val="0"/>
          <w:marTop w:val="0"/>
          <w:marBottom w:val="0"/>
          <w:divBdr>
            <w:top w:val="none" w:sz="0" w:space="0" w:color="auto"/>
            <w:left w:val="none" w:sz="0" w:space="0" w:color="auto"/>
            <w:bottom w:val="none" w:sz="0" w:space="0" w:color="auto"/>
            <w:right w:val="none" w:sz="0" w:space="0" w:color="auto"/>
          </w:divBdr>
        </w:div>
      </w:divsChild>
    </w:div>
    <w:div w:id="1666202619">
      <w:bodyDiv w:val="1"/>
      <w:marLeft w:val="0"/>
      <w:marRight w:val="0"/>
      <w:marTop w:val="0"/>
      <w:marBottom w:val="0"/>
      <w:divBdr>
        <w:top w:val="none" w:sz="0" w:space="0" w:color="auto"/>
        <w:left w:val="none" w:sz="0" w:space="0" w:color="auto"/>
        <w:bottom w:val="none" w:sz="0" w:space="0" w:color="auto"/>
        <w:right w:val="none" w:sz="0" w:space="0" w:color="auto"/>
      </w:divBdr>
      <w:divsChild>
        <w:div w:id="1911303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darklol93.github.io/Assessment-1/"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github.com/XerxasJade/Team25" TargetMode="External"/><Relationship Id="rId7" Type="http://schemas.openxmlformats.org/officeDocument/2006/relationships/hyperlink" Target="https://s3851498.github.io/intro-to-it-assessment1/" TargetMode="External"/><Relationship Id="rId12" Type="http://schemas.openxmlformats.org/officeDocument/2006/relationships/image" Target="media/image4.jpe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hyperlink" Target="http://team25.xerxas.com" TargetMode="External"/><Relationship Id="rId11" Type="http://schemas.openxmlformats.org/officeDocument/2006/relationships/hyperlink" Target="https://xerxasjade.github.io/" TargetMode="External"/><Relationship Id="rId24" Type="http://schemas.openxmlformats.org/officeDocument/2006/relationships/image" Target="media/image14.png"/><Relationship Id="rId32" Type="http://schemas.openxmlformats.org/officeDocument/2006/relationships/hyperlink" Target="https://teams.microsoft.com/l/team/19%3adae7093f81814e8382f89f14f1afb602%40thread.tacv2/conversations?groupId=df9a1261-3af1-45a1-8b78-c360f7343451&amp;tenantId=d1323671-cdbe-4417-b4d4-bdb24b51316b" TargetMode="External"/><Relationship Id="rId5" Type="http://schemas.openxmlformats.org/officeDocument/2006/relationships/webSettings" Target="webSettings.xml"/><Relationship Id="rId15" Type="http://schemas.openxmlformats.org/officeDocument/2006/relationships/hyperlink" Target="https://xerxasjade.github.io/Team25/Clone-of-Debs/" TargetMode="External"/><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hyperlink" Target="https://samclaydon96.github.io/My-Profile/" TargetMode="External"/><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A35514-8225-4B43-B722-D79C76EA74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6</Pages>
  <Words>1075</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assessment 2: Team project</vt:lpstr>
    </vt:vector>
  </TitlesOfParts>
  <Company/>
  <LinksUpToDate>false</LinksUpToDate>
  <CharactersWithSpaces>7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2: Team project</dc:title>
  <dc:subject>COSC2196 – Introduction to Information Technology A2</dc:subject>
  <dc:creator>Niki Arrogante</dc:creator>
  <cp:keywords/>
  <dc:description/>
  <cp:lastModifiedBy>Niki Arrogante</cp:lastModifiedBy>
  <cp:revision>95</cp:revision>
  <dcterms:created xsi:type="dcterms:W3CDTF">2020-03-31T10:34:00Z</dcterms:created>
  <dcterms:modified xsi:type="dcterms:W3CDTF">2020-04-09T11:42:00Z</dcterms:modified>
</cp:coreProperties>
</file>